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11282" w:type="dxa"/>
        <w:tblLook w:val="04A0" w:firstRow="1" w:lastRow="0" w:firstColumn="1" w:lastColumn="0" w:noHBand="0" w:noVBand="1"/>
      </w:tblPr>
      <w:tblGrid>
        <w:gridCol w:w="269"/>
        <w:gridCol w:w="1555"/>
        <w:gridCol w:w="1754"/>
        <w:gridCol w:w="1754"/>
        <w:gridCol w:w="706"/>
        <w:gridCol w:w="1288"/>
        <w:gridCol w:w="1278"/>
        <w:gridCol w:w="1230"/>
        <w:gridCol w:w="1191"/>
        <w:gridCol w:w="269"/>
      </w:tblGrid>
      <w:tr w:rsidR="00C33169" w:rsidRPr="00CB18F8" w14:paraId="2FE5EEBE" w14:textId="77777777" w:rsidTr="00C33169">
        <w:trPr>
          <w:trHeight w:val="61"/>
        </w:trPr>
        <w:tc>
          <w:tcPr>
            <w:tcW w:w="271" w:type="dxa"/>
            <w:tcBorders>
              <w:top w:val="single" w:sz="18" w:space="0" w:color="323E4F" w:themeColor="text2" w:themeShade="BF"/>
              <w:left w:val="single" w:sz="18" w:space="0" w:color="323E4F" w:themeColor="text2" w:themeShade="BF"/>
              <w:bottom w:val="nil"/>
              <w:right w:val="nil"/>
            </w:tcBorders>
            <w:shd w:val="clear" w:color="auto" w:fill="9CC2E5" w:themeFill="accent5" w:themeFillTint="99"/>
            <w:noWrap/>
            <w:vAlign w:val="center"/>
          </w:tcPr>
          <w:p w14:paraId="49DC0138" w14:textId="77777777" w:rsidR="00C33169" w:rsidRPr="00CB18F8" w:rsidRDefault="00C33169" w:rsidP="00280A3E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10"/>
                <w:szCs w:val="10"/>
              </w:rPr>
            </w:pPr>
          </w:p>
        </w:tc>
        <w:tc>
          <w:tcPr>
            <w:tcW w:w="1436" w:type="dxa"/>
            <w:tcBorders>
              <w:top w:val="single" w:sz="18" w:space="0" w:color="323E4F" w:themeColor="text2" w:themeShade="BF"/>
              <w:left w:val="single" w:sz="8" w:space="0" w:color="BFBFBF"/>
              <w:bottom w:val="single" w:sz="4" w:space="0" w:color="BFBFBF"/>
              <w:right w:val="single" w:sz="4" w:space="0" w:color="BFBFBF"/>
            </w:tcBorders>
            <w:shd w:val="clear" w:color="auto" w:fill="9CC2E5" w:themeFill="accent5" w:themeFillTint="99"/>
            <w:noWrap/>
            <w:vAlign w:val="center"/>
          </w:tcPr>
          <w:p w14:paraId="1827AB98" w14:textId="5B81E287" w:rsidR="00C33169" w:rsidRPr="00CB18F8" w:rsidRDefault="00C33169" w:rsidP="00280A3E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FFFFFF"/>
                <w:sz w:val="10"/>
                <w:szCs w:val="10"/>
              </w:rPr>
            </w:pPr>
          </w:p>
        </w:tc>
        <w:tc>
          <w:tcPr>
            <w:tcW w:w="1800" w:type="dxa"/>
            <w:tcBorders>
              <w:top w:val="single" w:sz="18" w:space="0" w:color="323E4F" w:themeColor="text2" w:themeShade="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9CC2E5" w:themeFill="accent5" w:themeFillTint="99"/>
            <w:noWrap/>
            <w:vAlign w:val="center"/>
          </w:tcPr>
          <w:p w14:paraId="44EEAF6C" w14:textId="3012C7A5" w:rsidR="00C33169" w:rsidRPr="00CB18F8" w:rsidRDefault="00C33169" w:rsidP="00280A3E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FFFFFF"/>
                <w:sz w:val="10"/>
                <w:szCs w:val="10"/>
              </w:rPr>
            </w:pPr>
          </w:p>
        </w:tc>
        <w:tc>
          <w:tcPr>
            <w:tcW w:w="1800" w:type="dxa"/>
            <w:tcBorders>
              <w:top w:val="single" w:sz="18" w:space="0" w:color="323E4F" w:themeColor="text2" w:themeShade="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9CC2E5" w:themeFill="accent5" w:themeFillTint="99"/>
            <w:noWrap/>
            <w:vAlign w:val="center"/>
          </w:tcPr>
          <w:p w14:paraId="13CCADD6" w14:textId="60121093" w:rsidR="00C33169" w:rsidRPr="00CB18F8" w:rsidRDefault="00C33169" w:rsidP="00280A3E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FFFFFF"/>
                <w:sz w:val="10"/>
                <w:szCs w:val="10"/>
              </w:rPr>
            </w:pPr>
          </w:p>
        </w:tc>
        <w:tc>
          <w:tcPr>
            <w:tcW w:w="688" w:type="dxa"/>
            <w:tcBorders>
              <w:top w:val="single" w:sz="18" w:space="0" w:color="323E4F" w:themeColor="text2" w:themeShade="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9CC2E5" w:themeFill="accent5" w:themeFillTint="99"/>
            <w:noWrap/>
            <w:vAlign w:val="center"/>
          </w:tcPr>
          <w:p w14:paraId="2E3597ED" w14:textId="2851AACC" w:rsidR="00C33169" w:rsidRPr="00CB18F8" w:rsidRDefault="00C33169" w:rsidP="00280A3E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FFFFFF"/>
                <w:sz w:val="10"/>
                <w:szCs w:val="10"/>
              </w:rPr>
            </w:pPr>
          </w:p>
        </w:tc>
        <w:tc>
          <w:tcPr>
            <w:tcW w:w="1320" w:type="dxa"/>
            <w:tcBorders>
              <w:top w:val="single" w:sz="18" w:space="0" w:color="323E4F" w:themeColor="text2" w:themeShade="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9CC2E5" w:themeFill="accent5" w:themeFillTint="99"/>
            <w:noWrap/>
            <w:vAlign w:val="center"/>
          </w:tcPr>
          <w:p w14:paraId="591226E1" w14:textId="5237234A" w:rsidR="00C33169" w:rsidRPr="00CB18F8" w:rsidRDefault="00C33169" w:rsidP="00280A3E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FFFFFF"/>
                <w:sz w:val="10"/>
                <w:szCs w:val="10"/>
              </w:rPr>
            </w:pPr>
          </w:p>
        </w:tc>
        <w:tc>
          <w:tcPr>
            <w:tcW w:w="1310" w:type="dxa"/>
            <w:tcBorders>
              <w:top w:val="single" w:sz="18" w:space="0" w:color="323E4F" w:themeColor="text2" w:themeShade="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9CC2E5" w:themeFill="accent5" w:themeFillTint="99"/>
            <w:noWrap/>
            <w:vAlign w:val="center"/>
          </w:tcPr>
          <w:p w14:paraId="286A6007" w14:textId="3E86BE16" w:rsidR="00C33169" w:rsidRPr="00CB18F8" w:rsidRDefault="00C33169" w:rsidP="00280A3E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FFFFFF"/>
                <w:sz w:val="10"/>
                <w:szCs w:val="10"/>
              </w:rPr>
            </w:pPr>
          </w:p>
        </w:tc>
        <w:tc>
          <w:tcPr>
            <w:tcW w:w="1260" w:type="dxa"/>
            <w:tcBorders>
              <w:top w:val="single" w:sz="18" w:space="0" w:color="323E4F" w:themeColor="text2" w:themeShade="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9CC2E5" w:themeFill="accent5" w:themeFillTint="99"/>
            <w:noWrap/>
            <w:vAlign w:val="center"/>
          </w:tcPr>
          <w:p w14:paraId="13F2C1AA" w14:textId="063F1EA1" w:rsidR="00C33169" w:rsidRPr="00CB18F8" w:rsidRDefault="00C33169" w:rsidP="00280A3E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FFFFFF"/>
                <w:sz w:val="10"/>
                <w:szCs w:val="10"/>
              </w:rPr>
            </w:pPr>
          </w:p>
        </w:tc>
        <w:tc>
          <w:tcPr>
            <w:tcW w:w="1126" w:type="dxa"/>
            <w:tcBorders>
              <w:top w:val="single" w:sz="18" w:space="0" w:color="323E4F" w:themeColor="text2" w:themeShade="BF"/>
              <w:left w:val="nil"/>
              <w:bottom w:val="single" w:sz="4" w:space="0" w:color="BFBFBF"/>
              <w:right w:val="single" w:sz="8" w:space="0" w:color="BFBFBF"/>
            </w:tcBorders>
            <w:shd w:val="clear" w:color="auto" w:fill="9CC2E5" w:themeFill="accent5" w:themeFillTint="99"/>
            <w:noWrap/>
            <w:vAlign w:val="center"/>
          </w:tcPr>
          <w:p w14:paraId="62FC576B" w14:textId="2304B276" w:rsidR="00C33169" w:rsidRPr="00CB18F8" w:rsidRDefault="00C33169" w:rsidP="00280A3E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FFFFFF"/>
                <w:sz w:val="10"/>
                <w:szCs w:val="10"/>
              </w:rPr>
            </w:pPr>
          </w:p>
        </w:tc>
        <w:tc>
          <w:tcPr>
            <w:tcW w:w="271" w:type="dxa"/>
            <w:tcBorders>
              <w:top w:val="single" w:sz="18" w:space="0" w:color="323E4F" w:themeColor="text2" w:themeShade="BF"/>
              <w:left w:val="nil"/>
              <w:bottom w:val="nil"/>
              <w:right w:val="single" w:sz="18" w:space="0" w:color="323E4F" w:themeColor="text2" w:themeShade="BF"/>
            </w:tcBorders>
            <w:shd w:val="clear" w:color="auto" w:fill="9CC2E5" w:themeFill="accent5" w:themeFillTint="99"/>
            <w:noWrap/>
            <w:vAlign w:val="center"/>
          </w:tcPr>
          <w:p w14:paraId="05B29AB6" w14:textId="77777777" w:rsidR="00C33169" w:rsidRPr="00CB18F8" w:rsidRDefault="00C33169" w:rsidP="00280A3E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10"/>
                <w:szCs w:val="10"/>
              </w:rPr>
            </w:pPr>
          </w:p>
        </w:tc>
      </w:tr>
      <w:tr w:rsidR="00C33169" w:rsidRPr="00CB18F8" w14:paraId="6994219F" w14:textId="77777777" w:rsidTr="00C33169">
        <w:trPr>
          <w:trHeight w:val="480"/>
        </w:trPr>
        <w:tc>
          <w:tcPr>
            <w:tcW w:w="271" w:type="dxa"/>
            <w:tcBorders>
              <w:top w:val="nil"/>
              <w:left w:val="single" w:sz="18" w:space="0" w:color="323E4F" w:themeColor="text2" w:themeShade="BF"/>
              <w:bottom w:val="nil"/>
              <w:right w:val="nil"/>
            </w:tcBorders>
            <w:shd w:val="clear" w:color="auto" w:fill="9CC2E5" w:themeFill="accent5" w:themeFillTint="99"/>
            <w:noWrap/>
            <w:vAlign w:val="center"/>
          </w:tcPr>
          <w:p w14:paraId="4766F68A" w14:textId="77777777" w:rsidR="00C33169" w:rsidRPr="00CB18F8" w:rsidRDefault="00C33169" w:rsidP="00280A3E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3236" w:type="dxa"/>
            <w:gridSpan w:val="2"/>
            <w:vMerge w:val="restart"/>
            <w:tcBorders>
              <w:top w:val="single" w:sz="8" w:space="0" w:color="BFBFBF"/>
              <w:left w:val="single" w:sz="8" w:space="0" w:color="BFBFBF"/>
              <w:right w:val="single" w:sz="4" w:space="0" w:color="BFBFBF"/>
            </w:tcBorders>
            <w:shd w:val="clear" w:color="auto" w:fill="9CC2E5" w:themeFill="accent5" w:themeFillTint="99"/>
            <w:noWrap/>
            <w:vAlign w:val="center"/>
          </w:tcPr>
          <w:p w14:paraId="0C1087F4" w14:textId="5D5A580D" w:rsidR="00C33169" w:rsidRPr="00CB18F8" w:rsidRDefault="00C33169" w:rsidP="00280A3E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FFFFFF"/>
              </w:rPr>
            </w:pPr>
            <w:r w:rsidRPr="00CB18F8">
              <w:rPr>
                <w:rFonts w:ascii="Century Gothic" w:hAnsi="Century Gothic"/>
                <w:noProof/>
              </w:rPr>
              <w:drawing>
                <wp:inline distT="0" distB="0" distL="0" distR="0" wp14:anchorId="6DF0D7AA" wp14:editId="4B8E9902">
                  <wp:extent cx="1914525" cy="1914525"/>
                  <wp:effectExtent l="0" t="0" r="0" b="9525"/>
                  <wp:docPr id="6" name="Picture 5">
                    <a:extLst xmlns:a="http://schemas.openxmlformats.org/drawingml/2006/main">
                      <a:ext uri="{FF2B5EF4-FFF2-40B4-BE49-F238E27FC236}">
                        <a16:creationId xmlns:a16="http://schemas.microsoft.com/office/drawing/2014/main" xmlns:w16se="http://schemas.microsoft.com/office/word/2015/wordml/symex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43F936CB-CCDA-4306-96BF-64094BA9FA24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Picture 5">
                            <a:extLst>
                              <a:ext uri="{FF2B5EF4-FFF2-40B4-BE49-F238E27FC236}">
                                <a16:creationId xmlns:a16="http://schemas.microsoft.com/office/drawing/2014/main" xmlns:w16se="http://schemas.microsoft.com/office/word/2015/wordml/symex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43F936CB-CCDA-4306-96BF-64094BA9FA24}"/>
                              </a:ext>
                            </a:extLst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14525" cy="1914525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800" w:type="dxa"/>
            <w:tcBorders>
              <w:top w:val="single" w:sz="8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9CC2E5" w:themeFill="accent5" w:themeFillTint="99"/>
            <w:noWrap/>
            <w:vAlign w:val="center"/>
          </w:tcPr>
          <w:p w14:paraId="713C59FA" w14:textId="77777777" w:rsidR="00C33169" w:rsidRPr="00CB18F8" w:rsidRDefault="00C33169" w:rsidP="00280A3E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FFFFFF"/>
              </w:rPr>
            </w:pPr>
          </w:p>
        </w:tc>
        <w:tc>
          <w:tcPr>
            <w:tcW w:w="688" w:type="dxa"/>
            <w:tcBorders>
              <w:top w:val="single" w:sz="8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9CC2E5" w:themeFill="accent5" w:themeFillTint="99"/>
            <w:noWrap/>
            <w:vAlign w:val="center"/>
          </w:tcPr>
          <w:p w14:paraId="3354D0D2" w14:textId="77777777" w:rsidR="00C33169" w:rsidRPr="00CB18F8" w:rsidRDefault="00C33169" w:rsidP="00280A3E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FFFFFF"/>
              </w:rPr>
            </w:pPr>
          </w:p>
        </w:tc>
        <w:tc>
          <w:tcPr>
            <w:tcW w:w="1320" w:type="dxa"/>
            <w:tcBorders>
              <w:top w:val="single" w:sz="8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9CC2E5" w:themeFill="accent5" w:themeFillTint="99"/>
            <w:noWrap/>
            <w:vAlign w:val="center"/>
          </w:tcPr>
          <w:p w14:paraId="57DBCBA6" w14:textId="77777777" w:rsidR="00C33169" w:rsidRPr="00CB18F8" w:rsidRDefault="00C33169" w:rsidP="00280A3E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FFFFFF"/>
              </w:rPr>
            </w:pPr>
          </w:p>
        </w:tc>
        <w:tc>
          <w:tcPr>
            <w:tcW w:w="1310" w:type="dxa"/>
            <w:tcBorders>
              <w:top w:val="single" w:sz="8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9CC2E5" w:themeFill="accent5" w:themeFillTint="99"/>
            <w:noWrap/>
            <w:vAlign w:val="center"/>
          </w:tcPr>
          <w:p w14:paraId="26208476" w14:textId="77777777" w:rsidR="00C33169" w:rsidRPr="00CB18F8" w:rsidRDefault="00C33169" w:rsidP="00280A3E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FFFFFF"/>
              </w:rPr>
            </w:pPr>
          </w:p>
        </w:tc>
        <w:tc>
          <w:tcPr>
            <w:tcW w:w="1260" w:type="dxa"/>
            <w:tcBorders>
              <w:top w:val="single" w:sz="8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9CC2E5" w:themeFill="accent5" w:themeFillTint="99"/>
            <w:noWrap/>
            <w:vAlign w:val="center"/>
          </w:tcPr>
          <w:p w14:paraId="48865E96" w14:textId="77777777" w:rsidR="00C33169" w:rsidRPr="00CB18F8" w:rsidRDefault="00C33169" w:rsidP="00280A3E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FFFFFF"/>
              </w:rPr>
            </w:pPr>
          </w:p>
        </w:tc>
        <w:tc>
          <w:tcPr>
            <w:tcW w:w="1126" w:type="dxa"/>
            <w:tcBorders>
              <w:top w:val="single" w:sz="8" w:space="0" w:color="BFBFBF"/>
              <w:left w:val="nil"/>
              <w:bottom w:val="single" w:sz="4" w:space="0" w:color="BFBFBF"/>
              <w:right w:val="single" w:sz="8" w:space="0" w:color="BFBFBF"/>
            </w:tcBorders>
            <w:shd w:val="clear" w:color="auto" w:fill="9CC2E5" w:themeFill="accent5" w:themeFillTint="99"/>
            <w:noWrap/>
            <w:vAlign w:val="center"/>
          </w:tcPr>
          <w:p w14:paraId="65E7716A" w14:textId="77777777" w:rsidR="00C33169" w:rsidRPr="00CB18F8" w:rsidRDefault="00C33169" w:rsidP="00280A3E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FFFFFF"/>
              </w:rPr>
            </w:pPr>
          </w:p>
        </w:tc>
        <w:tc>
          <w:tcPr>
            <w:tcW w:w="271" w:type="dxa"/>
            <w:tcBorders>
              <w:top w:val="nil"/>
              <w:left w:val="nil"/>
              <w:bottom w:val="nil"/>
              <w:right w:val="single" w:sz="18" w:space="0" w:color="323E4F" w:themeColor="text2" w:themeShade="BF"/>
            </w:tcBorders>
            <w:shd w:val="clear" w:color="auto" w:fill="9CC2E5" w:themeFill="accent5" w:themeFillTint="99"/>
            <w:noWrap/>
            <w:vAlign w:val="center"/>
          </w:tcPr>
          <w:p w14:paraId="7AF6CFF0" w14:textId="77777777" w:rsidR="00C33169" w:rsidRPr="00CB18F8" w:rsidRDefault="00C33169" w:rsidP="00280A3E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</w:tr>
      <w:tr w:rsidR="00C33169" w:rsidRPr="00CB18F8" w14:paraId="5DC9334A" w14:textId="77777777" w:rsidTr="00964B7A">
        <w:trPr>
          <w:trHeight w:val="480"/>
        </w:trPr>
        <w:tc>
          <w:tcPr>
            <w:tcW w:w="271" w:type="dxa"/>
            <w:tcBorders>
              <w:top w:val="nil"/>
              <w:left w:val="single" w:sz="18" w:space="0" w:color="323E4F" w:themeColor="text2" w:themeShade="BF"/>
              <w:bottom w:val="nil"/>
              <w:right w:val="nil"/>
            </w:tcBorders>
            <w:shd w:val="clear" w:color="auto" w:fill="9CC2E5" w:themeFill="accent5" w:themeFillTint="99"/>
            <w:noWrap/>
            <w:vAlign w:val="center"/>
          </w:tcPr>
          <w:p w14:paraId="72DABF47" w14:textId="77777777" w:rsidR="00C33169" w:rsidRPr="00CB18F8" w:rsidRDefault="00C33169" w:rsidP="00280A3E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3236" w:type="dxa"/>
            <w:gridSpan w:val="2"/>
            <w:vMerge/>
            <w:tcBorders>
              <w:left w:val="single" w:sz="8" w:space="0" w:color="BFBFBF"/>
              <w:right w:val="single" w:sz="4" w:space="0" w:color="BFBFBF"/>
            </w:tcBorders>
            <w:shd w:val="clear" w:color="auto" w:fill="9CC2E5" w:themeFill="accent5" w:themeFillTint="99"/>
            <w:noWrap/>
            <w:vAlign w:val="center"/>
          </w:tcPr>
          <w:p w14:paraId="22485BC3" w14:textId="77777777" w:rsidR="00C33169" w:rsidRPr="00CB18F8" w:rsidRDefault="00C33169" w:rsidP="00280A3E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FFFFFF"/>
              </w:rPr>
            </w:pPr>
          </w:p>
        </w:tc>
        <w:tc>
          <w:tcPr>
            <w:tcW w:w="7504" w:type="dxa"/>
            <w:gridSpan w:val="6"/>
            <w:tcBorders>
              <w:top w:val="single" w:sz="8" w:space="0" w:color="BFBFBF"/>
              <w:left w:val="nil"/>
              <w:bottom w:val="single" w:sz="4" w:space="0" w:color="BFBFBF"/>
              <w:right w:val="single" w:sz="8" w:space="0" w:color="BFBFBF"/>
            </w:tcBorders>
            <w:shd w:val="clear" w:color="auto" w:fill="9CC2E5" w:themeFill="accent5" w:themeFillTint="99"/>
            <w:noWrap/>
            <w:vAlign w:val="center"/>
          </w:tcPr>
          <w:p w14:paraId="595D3FC9" w14:textId="7D158F77" w:rsidR="00C33169" w:rsidRPr="00CB18F8" w:rsidRDefault="00C33169" w:rsidP="00280A3E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FFFFFF"/>
              </w:rPr>
            </w:pPr>
            <w:r w:rsidRPr="00CB18F8">
              <w:rPr>
                <w:rFonts w:ascii="Century Gothic" w:eastAsia="Times New Roman" w:hAnsi="Century Gothic" w:cs="Calibri"/>
                <w:color w:val="000000"/>
                <w:sz w:val="36"/>
                <w:szCs w:val="36"/>
              </w:rPr>
              <w:t>&lt;COMPANY NAME&gt;</w:t>
            </w:r>
          </w:p>
        </w:tc>
        <w:tc>
          <w:tcPr>
            <w:tcW w:w="271" w:type="dxa"/>
            <w:tcBorders>
              <w:top w:val="nil"/>
              <w:left w:val="nil"/>
              <w:bottom w:val="nil"/>
              <w:right w:val="single" w:sz="18" w:space="0" w:color="323E4F" w:themeColor="text2" w:themeShade="BF"/>
            </w:tcBorders>
            <w:shd w:val="clear" w:color="auto" w:fill="9CC2E5" w:themeFill="accent5" w:themeFillTint="99"/>
            <w:noWrap/>
            <w:vAlign w:val="center"/>
          </w:tcPr>
          <w:p w14:paraId="6964DEEE" w14:textId="77777777" w:rsidR="00C33169" w:rsidRPr="00CB18F8" w:rsidRDefault="00C33169" w:rsidP="00280A3E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</w:tr>
      <w:tr w:rsidR="00C33169" w:rsidRPr="00CB18F8" w14:paraId="0872F58E" w14:textId="77777777" w:rsidTr="00C33169">
        <w:trPr>
          <w:trHeight w:val="480"/>
        </w:trPr>
        <w:tc>
          <w:tcPr>
            <w:tcW w:w="271" w:type="dxa"/>
            <w:tcBorders>
              <w:top w:val="nil"/>
              <w:left w:val="single" w:sz="18" w:space="0" w:color="323E4F" w:themeColor="text2" w:themeShade="BF"/>
              <w:bottom w:val="nil"/>
              <w:right w:val="nil"/>
            </w:tcBorders>
            <w:shd w:val="clear" w:color="auto" w:fill="9CC2E5" w:themeFill="accent5" w:themeFillTint="99"/>
            <w:noWrap/>
            <w:vAlign w:val="center"/>
          </w:tcPr>
          <w:p w14:paraId="0AC18E21" w14:textId="77777777" w:rsidR="00C33169" w:rsidRPr="00CB18F8" w:rsidRDefault="00C33169" w:rsidP="00280A3E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3236" w:type="dxa"/>
            <w:gridSpan w:val="2"/>
            <w:vMerge/>
            <w:tcBorders>
              <w:left w:val="single" w:sz="8" w:space="0" w:color="BFBFBF"/>
              <w:right w:val="single" w:sz="4" w:space="0" w:color="BFBFBF"/>
            </w:tcBorders>
            <w:shd w:val="clear" w:color="auto" w:fill="9CC2E5" w:themeFill="accent5" w:themeFillTint="99"/>
            <w:noWrap/>
            <w:vAlign w:val="center"/>
          </w:tcPr>
          <w:p w14:paraId="5963CF6F" w14:textId="77777777" w:rsidR="00C33169" w:rsidRPr="00CB18F8" w:rsidRDefault="00C33169" w:rsidP="00280A3E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FFFFFF"/>
              </w:rPr>
            </w:pPr>
          </w:p>
        </w:tc>
        <w:tc>
          <w:tcPr>
            <w:tcW w:w="1800" w:type="dxa"/>
            <w:tcBorders>
              <w:top w:val="single" w:sz="8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9CC2E5" w:themeFill="accent5" w:themeFillTint="99"/>
            <w:noWrap/>
            <w:vAlign w:val="center"/>
          </w:tcPr>
          <w:p w14:paraId="6519C6D7" w14:textId="77777777" w:rsidR="00C33169" w:rsidRPr="00CB18F8" w:rsidRDefault="00C33169" w:rsidP="00280A3E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FFFFFF"/>
              </w:rPr>
            </w:pPr>
          </w:p>
        </w:tc>
        <w:tc>
          <w:tcPr>
            <w:tcW w:w="688" w:type="dxa"/>
            <w:tcBorders>
              <w:top w:val="single" w:sz="8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9CC2E5" w:themeFill="accent5" w:themeFillTint="99"/>
            <w:noWrap/>
            <w:vAlign w:val="center"/>
          </w:tcPr>
          <w:p w14:paraId="28EE0710" w14:textId="77777777" w:rsidR="00C33169" w:rsidRPr="00CB18F8" w:rsidRDefault="00C33169" w:rsidP="00280A3E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FFFFFF"/>
              </w:rPr>
            </w:pPr>
          </w:p>
        </w:tc>
        <w:tc>
          <w:tcPr>
            <w:tcW w:w="1320" w:type="dxa"/>
            <w:tcBorders>
              <w:top w:val="single" w:sz="8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9CC2E5" w:themeFill="accent5" w:themeFillTint="99"/>
            <w:noWrap/>
            <w:vAlign w:val="center"/>
          </w:tcPr>
          <w:p w14:paraId="4E91CC4D" w14:textId="77777777" w:rsidR="00C33169" w:rsidRPr="00CB18F8" w:rsidRDefault="00C33169" w:rsidP="00280A3E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FFFFFF"/>
              </w:rPr>
            </w:pPr>
          </w:p>
        </w:tc>
        <w:tc>
          <w:tcPr>
            <w:tcW w:w="1310" w:type="dxa"/>
            <w:tcBorders>
              <w:top w:val="single" w:sz="8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9CC2E5" w:themeFill="accent5" w:themeFillTint="99"/>
            <w:noWrap/>
            <w:vAlign w:val="center"/>
          </w:tcPr>
          <w:p w14:paraId="4A57777F" w14:textId="77777777" w:rsidR="00C33169" w:rsidRPr="00CB18F8" w:rsidRDefault="00C33169" w:rsidP="00280A3E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FFFFFF"/>
              </w:rPr>
            </w:pPr>
          </w:p>
        </w:tc>
        <w:tc>
          <w:tcPr>
            <w:tcW w:w="1260" w:type="dxa"/>
            <w:tcBorders>
              <w:top w:val="single" w:sz="8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9CC2E5" w:themeFill="accent5" w:themeFillTint="99"/>
            <w:noWrap/>
            <w:vAlign w:val="center"/>
          </w:tcPr>
          <w:p w14:paraId="18900E98" w14:textId="77777777" w:rsidR="00C33169" w:rsidRPr="00CB18F8" w:rsidRDefault="00C33169" w:rsidP="00280A3E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FFFFFF"/>
              </w:rPr>
            </w:pPr>
          </w:p>
        </w:tc>
        <w:tc>
          <w:tcPr>
            <w:tcW w:w="1126" w:type="dxa"/>
            <w:tcBorders>
              <w:top w:val="single" w:sz="8" w:space="0" w:color="BFBFBF"/>
              <w:left w:val="nil"/>
              <w:bottom w:val="single" w:sz="4" w:space="0" w:color="BFBFBF"/>
              <w:right w:val="single" w:sz="8" w:space="0" w:color="BFBFBF"/>
            </w:tcBorders>
            <w:shd w:val="clear" w:color="auto" w:fill="9CC2E5" w:themeFill="accent5" w:themeFillTint="99"/>
            <w:noWrap/>
            <w:vAlign w:val="center"/>
          </w:tcPr>
          <w:p w14:paraId="698C8D52" w14:textId="77777777" w:rsidR="00C33169" w:rsidRPr="00CB18F8" w:rsidRDefault="00C33169" w:rsidP="00280A3E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FFFFFF"/>
              </w:rPr>
            </w:pPr>
          </w:p>
        </w:tc>
        <w:tc>
          <w:tcPr>
            <w:tcW w:w="271" w:type="dxa"/>
            <w:tcBorders>
              <w:top w:val="nil"/>
              <w:left w:val="nil"/>
              <w:bottom w:val="nil"/>
              <w:right w:val="single" w:sz="18" w:space="0" w:color="323E4F" w:themeColor="text2" w:themeShade="BF"/>
            </w:tcBorders>
            <w:shd w:val="clear" w:color="auto" w:fill="9CC2E5" w:themeFill="accent5" w:themeFillTint="99"/>
            <w:noWrap/>
            <w:vAlign w:val="center"/>
          </w:tcPr>
          <w:p w14:paraId="50167428" w14:textId="77777777" w:rsidR="00C33169" w:rsidRPr="00CB18F8" w:rsidRDefault="00C33169" w:rsidP="00280A3E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</w:tr>
      <w:tr w:rsidR="00C33169" w:rsidRPr="00CB18F8" w14:paraId="05D00D2A" w14:textId="77777777" w:rsidTr="00964B7A">
        <w:trPr>
          <w:trHeight w:val="480"/>
        </w:trPr>
        <w:tc>
          <w:tcPr>
            <w:tcW w:w="271" w:type="dxa"/>
            <w:tcBorders>
              <w:top w:val="nil"/>
              <w:left w:val="single" w:sz="18" w:space="0" w:color="323E4F" w:themeColor="text2" w:themeShade="BF"/>
              <w:bottom w:val="nil"/>
              <w:right w:val="nil"/>
            </w:tcBorders>
            <w:shd w:val="clear" w:color="auto" w:fill="9CC2E5" w:themeFill="accent5" w:themeFillTint="99"/>
            <w:noWrap/>
            <w:vAlign w:val="center"/>
          </w:tcPr>
          <w:p w14:paraId="78BB8E52" w14:textId="77777777" w:rsidR="00C33169" w:rsidRPr="00CB18F8" w:rsidRDefault="00C33169" w:rsidP="00280A3E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3236" w:type="dxa"/>
            <w:gridSpan w:val="2"/>
            <w:vMerge/>
            <w:tcBorders>
              <w:left w:val="single" w:sz="8" w:space="0" w:color="BFBFBF"/>
              <w:bottom w:val="single" w:sz="4" w:space="0" w:color="BFBFBF"/>
              <w:right w:val="single" w:sz="4" w:space="0" w:color="BFBFBF"/>
            </w:tcBorders>
            <w:shd w:val="clear" w:color="auto" w:fill="9CC2E5" w:themeFill="accent5" w:themeFillTint="99"/>
            <w:noWrap/>
            <w:vAlign w:val="center"/>
          </w:tcPr>
          <w:p w14:paraId="66FDDFB7" w14:textId="77777777" w:rsidR="00C33169" w:rsidRPr="00CB18F8" w:rsidRDefault="00C33169" w:rsidP="00280A3E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FFFFFF"/>
              </w:rPr>
            </w:pPr>
          </w:p>
        </w:tc>
        <w:tc>
          <w:tcPr>
            <w:tcW w:w="7504" w:type="dxa"/>
            <w:gridSpan w:val="6"/>
            <w:tcBorders>
              <w:top w:val="single" w:sz="8" w:space="0" w:color="BFBFBF"/>
              <w:left w:val="nil"/>
              <w:bottom w:val="single" w:sz="4" w:space="0" w:color="BFBFBF"/>
              <w:right w:val="single" w:sz="8" w:space="0" w:color="BFBFBF"/>
            </w:tcBorders>
            <w:shd w:val="clear" w:color="auto" w:fill="9CC2E5" w:themeFill="accent5" w:themeFillTint="99"/>
            <w:noWrap/>
            <w:vAlign w:val="center"/>
          </w:tcPr>
          <w:p w14:paraId="67F01C28" w14:textId="0ED070A6" w:rsidR="00C33169" w:rsidRPr="00CB18F8" w:rsidRDefault="00C33169" w:rsidP="00280A3E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FFFFFF"/>
              </w:rPr>
            </w:pPr>
            <w:r w:rsidRPr="00CB18F8">
              <w:rPr>
                <w:rFonts w:ascii="Century Gothic" w:eastAsia="Times New Roman" w:hAnsi="Century Gothic" w:cs="Calibri"/>
                <w:color w:val="000000"/>
                <w:sz w:val="48"/>
                <w:szCs w:val="48"/>
              </w:rPr>
              <w:t>VISITOR SIGN IN SHEET</w:t>
            </w:r>
          </w:p>
        </w:tc>
        <w:tc>
          <w:tcPr>
            <w:tcW w:w="271" w:type="dxa"/>
            <w:tcBorders>
              <w:top w:val="nil"/>
              <w:left w:val="nil"/>
              <w:bottom w:val="nil"/>
              <w:right w:val="single" w:sz="18" w:space="0" w:color="323E4F" w:themeColor="text2" w:themeShade="BF"/>
            </w:tcBorders>
            <w:shd w:val="clear" w:color="auto" w:fill="9CC2E5" w:themeFill="accent5" w:themeFillTint="99"/>
            <w:noWrap/>
            <w:vAlign w:val="center"/>
          </w:tcPr>
          <w:p w14:paraId="01752318" w14:textId="77777777" w:rsidR="00C33169" w:rsidRPr="00CB18F8" w:rsidRDefault="00C33169" w:rsidP="00280A3E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</w:tr>
      <w:tr w:rsidR="00C33169" w:rsidRPr="00CB18F8" w14:paraId="786716DC" w14:textId="77777777" w:rsidTr="00C33169">
        <w:trPr>
          <w:trHeight w:val="61"/>
        </w:trPr>
        <w:tc>
          <w:tcPr>
            <w:tcW w:w="271" w:type="dxa"/>
            <w:tcBorders>
              <w:top w:val="nil"/>
              <w:left w:val="single" w:sz="18" w:space="0" w:color="323E4F" w:themeColor="text2" w:themeShade="BF"/>
              <w:bottom w:val="single" w:sz="18" w:space="0" w:color="323E4F" w:themeColor="text2" w:themeShade="BF"/>
              <w:right w:val="nil"/>
            </w:tcBorders>
            <w:shd w:val="clear" w:color="auto" w:fill="9CC2E5" w:themeFill="accent5" w:themeFillTint="99"/>
            <w:noWrap/>
            <w:vAlign w:val="center"/>
          </w:tcPr>
          <w:p w14:paraId="16BAF8A5" w14:textId="77777777" w:rsidR="00C33169" w:rsidRPr="00CB18F8" w:rsidRDefault="00C33169" w:rsidP="00280A3E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10"/>
                <w:szCs w:val="10"/>
              </w:rPr>
            </w:pPr>
          </w:p>
        </w:tc>
        <w:tc>
          <w:tcPr>
            <w:tcW w:w="1436" w:type="dxa"/>
            <w:tcBorders>
              <w:top w:val="single" w:sz="8" w:space="0" w:color="BFBFBF"/>
              <w:left w:val="single" w:sz="8" w:space="0" w:color="BFBFBF"/>
              <w:bottom w:val="single" w:sz="18" w:space="0" w:color="323E4F" w:themeColor="text2" w:themeShade="BF"/>
              <w:right w:val="single" w:sz="4" w:space="0" w:color="BFBFBF"/>
            </w:tcBorders>
            <w:shd w:val="clear" w:color="auto" w:fill="9CC2E5" w:themeFill="accent5" w:themeFillTint="99"/>
            <w:noWrap/>
            <w:vAlign w:val="center"/>
          </w:tcPr>
          <w:p w14:paraId="1DE1954E" w14:textId="77777777" w:rsidR="00C33169" w:rsidRPr="00CB18F8" w:rsidRDefault="00C33169" w:rsidP="00280A3E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FFFFFF"/>
                <w:sz w:val="10"/>
                <w:szCs w:val="10"/>
              </w:rPr>
            </w:pPr>
          </w:p>
        </w:tc>
        <w:tc>
          <w:tcPr>
            <w:tcW w:w="1800" w:type="dxa"/>
            <w:tcBorders>
              <w:top w:val="single" w:sz="8" w:space="0" w:color="BFBFBF"/>
              <w:left w:val="nil"/>
              <w:bottom w:val="single" w:sz="18" w:space="0" w:color="323E4F" w:themeColor="text2" w:themeShade="BF"/>
              <w:right w:val="single" w:sz="4" w:space="0" w:color="BFBFBF"/>
            </w:tcBorders>
            <w:shd w:val="clear" w:color="auto" w:fill="9CC2E5" w:themeFill="accent5" w:themeFillTint="99"/>
            <w:noWrap/>
            <w:vAlign w:val="center"/>
          </w:tcPr>
          <w:p w14:paraId="72299020" w14:textId="77777777" w:rsidR="00C33169" w:rsidRPr="00CB18F8" w:rsidRDefault="00C33169" w:rsidP="00280A3E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FFFFFF"/>
                <w:sz w:val="10"/>
                <w:szCs w:val="10"/>
              </w:rPr>
            </w:pPr>
          </w:p>
        </w:tc>
        <w:tc>
          <w:tcPr>
            <w:tcW w:w="1800" w:type="dxa"/>
            <w:tcBorders>
              <w:top w:val="single" w:sz="8" w:space="0" w:color="BFBFBF"/>
              <w:left w:val="nil"/>
              <w:bottom w:val="single" w:sz="18" w:space="0" w:color="323E4F" w:themeColor="text2" w:themeShade="BF"/>
              <w:right w:val="single" w:sz="4" w:space="0" w:color="BFBFBF"/>
            </w:tcBorders>
            <w:shd w:val="clear" w:color="auto" w:fill="9CC2E5" w:themeFill="accent5" w:themeFillTint="99"/>
            <w:noWrap/>
            <w:vAlign w:val="center"/>
          </w:tcPr>
          <w:p w14:paraId="3F8AFDB5" w14:textId="77777777" w:rsidR="00C33169" w:rsidRPr="00CB18F8" w:rsidRDefault="00C33169" w:rsidP="00280A3E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FFFFFF"/>
                <w:sz w:val="10"/>
                <w:szCs w:val="10"/>
              </w:rPr>
            </w:pPr>
          </w:p>
        </w:tc>
        <w:tc>
          <w:tcPr>
            <w:tcW w:w="688" w:type="dxa"/>
            <w:tcBorders>
              <w:top w:val="single" w:sz="8" w:space="0" w:color="BFBFBF"/>
              <w:left w:val="nil"/>
              <w:bottom w:val="single" w:sz="18" w:space="0" w:color="323E4F" w:themeColor="text2" w:themeShade="BF"/>
              <w:right w:val="single" w:sz="4" w:space="0" w:color="BFBFBF"/>
            </w:tcBorders>
            <w:shd w:val="clear" w:color="auto" w:fill="9CC2E5" w:themeFill="accent5" w:themeFillTint="99"/>
            <w:noWrap/>
            <w:vAlign w:val="center"/>
          </w:tcPr>
          <w:p w14:paraId="5233D9C0" w14:textId="77777777" w:rsidR="00C33169" w:rsidRPr="00CB18F8" w:rsidRDefault="00C33169" w:rsidP="00280A3E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FFFFFF"/>
                <w:sz w:val="10"/>
                <w:szCs w:val="10"/>
              </w:rPr>
            </w:pPr>
          </w:p>
        </w:tc>
        <w:tc>
          <w:tcPr>
            <w:tcW w:w="1320" w:type="dxa"/>
            <w:tcBorders>
              <w:top w:val="single" w:sz="8" w:space="0" w:color="BFBFBF"/>
              <w:left w:val="nil"/>
              <w:bottom w:val="single" w:sz="18" w:space="0" w:color="323E4F" w:themeColor="text2" w:themeShade="BF"/>
              <w:right w:val="single" w:sz="4" w:space="0" w:color="BFBFBF"/>
            </w:tcBorders>
            <w:shd w:val="clear" w:color="auto" w:fill="9CC2E5" w:themeFill="accent5" w:themeFillTint="99"/>
            <w:noWrap/>
            <w:vAlign w:val="center"/>
          </w:tcPr>
          <w:p w14:paraId="2A358227" w14:textId="77777777" w:rsidR="00C33169" w:rsidRPr="00CB18F8" w:rsidRDefault="00C33169" w:rsidP="00280A3E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FFFFFF"/>
                <w:sz w:val="10"/>
                <w:szCs w:val="10"/>
              </w:rPr>
            </w:pPr>
          </w:p>
        </w:tc>
        <w:tc>
          <w:tcPr>
            <w:tcW w:w="1310" w:type="dxa"/>
            <w:tcBorders>
              <w:top w:val="single" w:sz="8" w:space="0" w:color="BFBFBF"/>
              <w:left w:val="nil"/>
              <w:bottom w:val="single" w:sz="18" w:space="0" w:color="323E4F" w:themeColor="text2" w:themeShade="BF"/>
              <w:right w:val="single" w:sz="4" w:space="0" w:color="BFBFBF"/>
            </w:tcBorders>
            <w:shd w:val="clear" w:color="auto" w:fill="9CC2E5" w:themeFill="accent5" w:themeFillTint="99"/>
            <w:noWrap/>
            <w:vAlign w:val="center"/>
          </w:tcPr>
          <w:p w14:paraId="61CEDF1E" w14:textId="77777777" w:rsidR="00C33169" w:rsidRPr="00CB18F8" w:rsidRDefault="00C33169" w:rsidP="00280A3E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FFFFFF"/>
                <w:sz w:val="10"/>
                <w:szCs w:val="10"/>
              </w:rPr>
            </w:pPr>
          </w:p>
        </w:tc>
        <w:tc>
          <w:tcPr>
            <w:tcW w:w="1260" w:type="dxa"/>
            <w:tcBorders>
              <w:top w:val="single" w:sz="8" w:space="0" w:color="BFBFBF"/>
              <w:left w:val="nil"/>
              <w:bottom w:val="single" w:sz="18" w:space="0" w:color="323E4F" w:themeColor="text2" w:themeShade="BF"/>
              <w:right w:val="single" w:sz="4" w:space="0" w:color="BFBFBF"/>
            </w:tcBorders>
            <w:shd w:val="clear" w:color="auto" w:fill="9CC2E5" w:themeFill="accent5" w:themeFillTint="99"/>
            <w:noWrap/>
            <w:vAlign w:val="center"/>
          </w:tcPr>
          <w:p w14:paraId="585270A4" w14:textId="77777777" w:rsidR="00C33169" w:rsidRPr="00CB18F8" w:rsidRDefault="00C33169" w:rsidP="00280A3E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FFFFFF"/>
                <w:sz w:val="10"/>
                <w:szCs w:val="10"/>
              </w:rPr>
            </w:pPr>
          </w:p>
        </w:tc>
        <w:tc>
          <w:tcPr>
            <w:tcW w:w="1126" w:type="dxa"/>
            <w:tcBorders>
              <w:top w:val="single" w:sz="8" w:space="0" w:color="BFBFBF"/>
              <w:left w:val="nil"/>
              <w:bottom w:val="single" w:sz="18" w:space="0" w:color="323E4F" w:themeColor="text2" w:themeShade="BF"/>
              <w:right w:val="single" w:sz="8" w:space="0" w:color="BFBFBF"/>
            </w:tcBorders>
            <w:shd w:val="clear" w:color="auto" w:fill="9CC2E5" w:themeFill="accent5" w:themeFillTint="99"/>
            <w:noWrap/>
            <w:vAlign w:val="center"/>
          </w:tcPr>
          <w:p w14:paraId="6DB82F3F" w14:textId="77777777" w:rsidR="00C33169" w:rsidRPr="00CB18F8" w:rsidRDefault="00C33169" w:rsidP="00280A3E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FFFFFF"/>
                <w:sz w:val="10"/>
                <w:szCs w:val="10"/>
              </w:rPr>
            </w:pPr>
          </w:p>
        </w:tc>
        <w:tc>
          <w:tcPr>
            <w:tcW w:w="271" w:type="dxa"/>
            <w:tcBorders>
              <w:top w:val="nil"/>
              <w:left w:val="nil"/>
              <w:bottom w:val="single" w:sz="18" w:space="0" w:color="323E4F" w:themeColor="text2" w:themeShade="BF"/>
              <w:right w:val="single" w:sz="18" w:space="0" w:color="323E4F" w:themeColor="text2" w:themeShade="BF"/>
            </w:tcBorders>
            <w:shd w:val="clear" w:color="auto" w:fill="9CC2E5" w:themeFill="accent5" w:themeFillTint="99"/>
            <w:noWrap/>
            <w:vAlign w:val="center"/>
          </w:tcPr>
          <w:p w14:paraId="4DF984C3" w14:textId="77777777" w:rsidR="00C33169" w:rsidRPr="00CB18F8" w:rsidRDefault="00C33169" w:rsidP="00280A3E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10"/>
                <w:szCs w:val="10"/>
              </w:rPr>
            </w:pPr>
          </w:p>
        </w:tc>
      </w:tr>
      <w:tr w:rsidR="00C33169" w:rsidRPr="00CB18F8" w14:paraId="6C570289" w14:textId="77777777" w:rsidTr="00DF7744">
        <w:trPr>
          <w:trHeight w:val="61"/>
        </w:trPr>
        <w:tc>
          <w:tcPr>
            <w:tcW w:w="11282" w:type="dxa"/>
            <w:gridSpan w:val="10"/>
            <w:tcBorders>
              <w:top w:val="single" w:sz="18" w:space="0" w:color="323E4F" w:themeColor="text2" w:themeShade="BF"/>
              <w:left w:val="single" w:sz="18" w:space="0" w:color="323E4F" w:themeColor="text2" w:themeShade="BF"/>
              <w:bottom w:val="nil"/>
              <w:right w:val="single" w:sz="18" w:space="0" w:color="323E4F" w:themeColor="text2" w:themeShade="BF"/>
            </w:tcBorders>
            <w:shd w:val="clear" w:color="auto" w:fill="DEEAF6" w:themeFill="accent5" w:themeFillTint="33"/>
            <w:noWrap/>
            <w:vAlign w:val="center"/>
          </w:tcPr>
          <w:p w14:paraId="6182A73F" w14:textId="77777777" w:rsidR="00C33169" w:rsidRPr="00CB18F8" w:rsidRDefault="00C33169" w:rsidP="00280A3E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10"/>
                <w:szCs w:val="10"/>
              </w:rPr>
            </w:pPr>
          </w:p>
        </w:tc>
      </w:tr>
      <w:tr w:rsidR="00B108E5" w:rsidRPr="00CB18F8" w14:paraId="5DFEE8BC" w14:textId="77777777" w:rsidTr="00C33169">
        <w:trPr>
          <w:trHeight w:val="480"/>
        </w:trPr>
        <w:tc>
          <w:tcPr>
            <w:tcW w:w="271" w:type="dxa"/>
            <w:tcBorders>
              <w:top w:val="nil"/>
              <w:left w:val="single" w:sz="18" w:space="0" w:color="323E4F" w:themeColor="text2" w:themeShade="BF"/>
              <w:bottom w:val="nil"/>
              <w:right w:val="nil"/>
            </w:tcBorders>
            <w:shd w:val="clear" w:color="000000" w:fill="DDEBF7"/>
            <w:noWrap/>
            <w:vAlign w:val="center"/>
          </w:tcPr>
          <w:p w14:paraId="46B50F0B" w14:textId="13559B65" w:rsidR="00B108E5" w:rsidRPr="00CB18F8" w:rsidRDefault="00B108E5" w:rsidP="00B108E5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1436" w:type="dxa"/>
            <w:tcBorders>
              <w:top w:val="single" w:sz="8" w:space="0" w:color="BFBFBF"/>
              <w:left w:val="single" w:sz="8" w:space="0" w:color="BFBFBF"/>
              <w:bottom w:val="single" w:sz="4" w:space="0" w:color="BFBFBF"/>
              <w:right w:val="single" w:sz="4" w:space="0" w:color="BFBFBF"/>
            </w:tcBorders>
            <w:shd w:val="clear" w:color="000000" w:fill="333F4F"/>
            <w:noWrap/>
            <w:vAlign w:val="center"/>
            <w:hideMark/>
          </w:tcPr>
          <w:p w14:paraId="2B0F0379" w14:textId="77777777" w:rsidR="00B108E5" w:rsidRPr="00CB18F8" w:rsidRDefault="00B108E5" w:rsidP="00B108E5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FFFFFF"/>
              </w:rPr>
            </w:pPr>
            <w:r w:rsidRPr="00CB18F8">
              <w:rPr>
                <w:rFonts w:ascii="Century Gothic" w:eastAsia="Times New Roman" w:hAnsi="Century Gothic" w:cs="Calibri"/>
                <w:color w:val="FFFFFF"/>
              </w:rPr>
              <w:t>Date</w:t>
            </w:r>
          </w:p>
        </w:tc>
        <w:tc>
          <w:tcPr>
            <w:tcW w:w="1800" w:type="dxa"/>
            <w:tcBorders>
              <w:top w:val="single" w:sz="8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333F4F"/>
            <w:noWrap/>
            <w:vAlign w:val="center"/>
            <w:hideMark/>
          </w:tcPr>
          <w:p w14:paraId="7A04F0B3" w14:textId="77777777" w:rsidR="00B108E5" w:rsidRPr="00CB18F8" w:rsidRDefault="00B108E5" w:rsidP="00B108E5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FFFFFF"/>
              </w:rPr>
            </w:pPr>
            <w:r w:rsidRPr="00CB18F8">
              <w:rPr>
                <w:rFonts w:ascii="Century Gothic" w:eastAsia="Times New Roman" w:hAnsi="Century Gothic" w:cs="Calibri"/>
                <w:color w:val="FFFFFF"/>
              </w:rPr>
              <w:t>Name</w:t>
            </w:r>
          </w:p>
        </w:tc>
        <w:tc>
          <w:tcPr>
            <w:tcW w:w="1800" w:type="dxa"/>
            <w:tcBorders>
              <w:top w:val="single" w:sz="8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333F4F"/>
            <w:noWrap/>
            <w:vAlign w:val="center"/>
            <w:hideMark/>
          </w:tcPr>
          <w:p w14:paraId="2A9308A0" w14:textId="77777777" w:rsidR="00B108E5" w:rsidRPr="00CB18F8" w:rsidRDefault="00B108E5" w:rsidP="00B108E5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FFFFFF"/>
              </w:rPr>
            </w:pPr>
            <w:r w:rsidRPr="00CB18F8">
              <w:rPr>
                <w:rFonts w:ascii="Century Gothic" w:eastAsia="Times New Roman" w:hAnsi="Century Gothic" w:cs="Calibri"/>
                <w:color w:val="FFFFFF"/>
              </w:rPr>
              <w:t>Person To Visit</w:t>
            </w:r>
          </w:p>
        </w:tc>
        <w:tc>
          <w:tcPr>
            <w:tcW w:w="688" w:type="dxa"/>
            <w:tcBorders>
              <w:top w:val="single" w:sz="8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333F4F"/>
            <w:noWrap/>
            <w:vAlign w:val="center"/>
            <w:hideMark/>
          </w:tcPr>
          <w:p w14:paraId="65BEB6DE" w14:textId="77777777" w:rsidR="00B108E5" w:rsidRPr="00CB18F8" w:rsidRDefault="00B108E5" w:rsidP="00B108E5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FFFFFF"/>
              </w:rPr>
            </w:pPr>
            <w:r w:rsidRPr="00CB18F8">
              <w:rPr>
                <w:rFonts w:ascii="Century Gothic" w:eastAsia="Times New Roman" w:hAnsi="Century Gothic" w:cs="Calibri"/>
                <w:color w:val="FFFFFF"/>
              </w:rPr>
              <w:t>Floor</w:t>
            </w:r>
          </w:p>
        </w:tc>
        <w:tc>
          <w:tcPr>
            <w:tcW w:w="1320" w:type="dxa"/>
            <w:tcBorders>
              <w:top w:val="single" w:sz="8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333F4F"/>
            <w:noWrap/>
            <w:vAlign w:val="center"/>
            <w:hideMark/>
          </w:tcPr>
          <w:p w14:paraId="607A4D32" w14:textId="77777777" w:rsidR="00B108E5" w:rsidRPr="00CB18F8" w:rsidRDefault="00B108E5" w:rsidP="00B108E5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FFFFFF"/>
              </w:rPr>
            </w:pPr>
            <w:r w:rsidRPr="00CB18F8">
              <w:rPr>
                <w:rFonts w:ascii="Century Gothic" w:eastAsia="Times New Roman" w:hAnsi="Century Gothic" w:cs="Calibri"/>
                <w:color w:val="FFFFFF"/>
              </w:rPr>
              <w:t>Purpose</w:t>
            </w:r>
          </w:p>
        </w:tc>
        <w:tc>
          <w:tcPr>
            <w:tcW w:w="1310" w:type="dxa"/>
            <w:tcBorders>
              <w:top w:val="single" w:sz="8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333F4F"/>
            <w:noWrap/>
            <w:vAlign w:val="center"/>
            <w:hideMark/>
          </w:tcPr>
          <w:p w14:paraId="4EF05C3E" w14:textId="77777777" w:rsidR="00B108E5" w:rsidRPr="00CB18F8" w:rsidRDefault="00B108E5" w:rsidP="00B108E5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FFFFFF"/>
              </w:rPr>
            </w:pPr>
            <w:r w:rsidRPr="00CB18F8">
              <w:rPr>
                <w:rFonts w:ascii="Century Gothic" w:eastAsia="Times New Roman" w:hAnsi="Century Gothic" w:cs="Calibri"/>
                <w:color w:val="FFFFFF"/>
              </w:rPr>
              <w:t>Time-In</w:t>
            </w:r>
          </w:p>
        </w:tc>
        <w:tc>
          <w:tcPr>
            <w:tcW w:w="1260" w:type="dxa"/>
            <w:tcBorders>
              <w:top w:val="single" w:sz="8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333F4F"/>
            <w:noWrap/>
            <w:vAlign w:val="center"/>
            <w:hideMark/>
          </w:tcPr>
          <w:p w14:paraId="760F91A2" w14:textId="77777777" w:rsidR="00B108E5" w:rsidRPr="00CB18F8" w:rsidRDefault="00B108E5" w:rsidP="00B108E5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FFFFFF"/>
              </w:rPr>
            </w:pPr>
            <w:r w:rsidRPr="00CB18F8">
              <w:rPr>
                <w:rFonts w:ascii="Century Gothic" w:eastAsia="Times New Roman" w:hAnsi="Century Gothic" w:cs="Calibri"/>
                <w:color w:val="FFFFFF"/>
              </w:rPr>
              <w:t>Time-Out</w:t>
            </w:r>
          </w:p>
        </w:tc>
        <w:tc>
          <w:tcPr>
            <w:tcW w:w="1126" w:type="dxa"/>
            <w:tcBorders>
              <w:top w:val="single" w:sz="8" w:space="0" w:color="BFBFBF"/>
              <w:left w:val="nil"/>
              <w:bottom w:val="single" w:sz="4" w:space="0" w:color="BFBFBF"/>
              <w:right w:val="single" w:sz="8" w:space="0" w:color="BFBFBF"/>
            </w:tcBorders>
            <w:shd w:val="clear" w:color="000000" w:fill="333F4F"/>
            <w:noWrap/>
            <w:vAlign w:val="center"/>
            <w:hideMark/>
          </w:tcPr>
          <w:p w14:paraId="4E52EF42" w14:textId="77777777" w:rsidR="00B108E5" w:rsidRPr="00CB18F8" w:rsidRDefault="00B108E5" w:rsidP="00B108E5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FFFFFF"/>
              </w:rPr>
            </w:pPr>
            <w:r w:rsidRPr="00CB18F8">
              <w:rPr>
                <w:rFonts w:ascii="Century Gothic" w:eastAsia="Times New Roman" w:hAnsi="Century Gothic" w:cs="Calibri"/>
                <w:color w:val="FFFFFF"/>
              </w:rPr>
              <w:t>Signature</w:t>
            </w:r>
          </w:p>
        </w:tc>
        <w:tc>
          <w:tcPr>
            <w:tcW w:w="271" w:type="dxa"/>
            <w:tcBorders>
              <w:top w:val="nil"/>
              <w:left w:val="nil"/>
              <w:bottom w:val="nil"/>
              <w:right w:val="single" w:sz="18" w:space="0" w:color="323E4F" w:themeColor="text2" w:themeShade="BF"/>
            </w:tcBorders>
            <w:shd w:val="clear" w:color="000000" w:fill="DDEBF7"/>
            <w:noWrap/>
            <w:vAlign w:val="center"/>
          </w:tcPr>
          <w:p w14:paraId="5EB1971C" w14:textId="11978D70" w:rsidR="00B108E5" w:rsidRPr="00CB18F8" w:rsidRDefault="00B108E5" w:rsidP="00B108E5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</w:tr>
      <w:tr w:rsidR="00275478" w:rsidRPr="00CB18F8" w14:paraId="2D9AE81F" w14:textId="77777777" w:rsidTr="00C33169">
        <w:trPr>
          <w:trHeight w:val="480"/>
        </w:trPr>
        <w:tc>
          <w:tcPr>
            <w:tcW w:w="271" w:type="dxa"/>
            <w:tcBorders>
              <w:top w:val="nil"/>
              <w:left w:val="single" w:sz="18" w:space="0" w:color="323E4F" w:themeColor="text2" w:themeShade="BF"/>
              <w:bottom w:val="nil"/>
              <w:right w:val="nil"/>
            </w:tcBorders>
            <w:shd w:val="clear" w:color="000000" w:fill="DDEBF7"/>
            <w:noWrap/>
            <w:vAlign w:val="center"/>
          </w:tcPr>
          <w:p w14:paraId="17334CCA" w14:textId="56373919" w:rsidR="00B108E5" w:rsidRPr="00CB18F8" w:rsidRDefault="00B108E5" w:rsidP="00B108E5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1436" w:type="dxa"/>
            <w:tcBorders>
              <w:top w:val="nil"/>
              <w:left w:val="single" w:sz="8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615A8B7" w14:textId="77777777" w:rsidR="00B108E5" w:rsidRPr="00CB18F8" w:rsidRDefault="00B108E5" w:rsidP="00B108E5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  <w:proofErr w:type="spellStart"/>
            <w:r w:rsidRPr="00CB18F8">
              <w:rPr>
                <w:rFonts w:ascii="Century Gothic" w:eastAsia="Times New Roman" w:hAnsi="Century Gothic" w:cs="Calibri"/>
                <w:color w:val="000000"/>
              </w:rPr>
              <w:t>dd</w:t>
            </w:r>
            <w:proofErr w:type="spellEnd"/>
            <w:r w:rsidRPr="00CB18F8">
              <w:rPr>
                <w:rFonts w:ascii="Century Gothic" w:eastAsia="Times New Roman" w:hAnsi="Century Gothic" w:cs="Calibri"/>
                <w:color w:val="000000"/>
              </w:rPr>
              <w:t>/mm/</w:t>
            </w:r>
            <w:proofErr w:type="spellStart"/>
            <w:r w:rsidRPr="00CB18F8">
              <w:rPr>
                <w:rFonts w:ascii="Century Gothic" w:eastAsia="Times New Roman" w:hAnsi="Century Gothic" w:cs="Calibri"/>
                <w:color w:val="000000"/>
              </w:rPr>
              <w:t>yyyy</w:t>
            </w:r>
            <w:proofErr w:type="spellEnd"/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7F64B53" w14:textId="77777777" w:rsidR="00B108E5" w:rsidRPr="00CB18F8" w:rsidRDefault="00B108E5" w:rsidP="00B108E5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  <w:r w:rsidRPr="00CB18F8">
              <w:rPr>
                <w:rFonts w:ascii="Century Gothic" w:eastAsia="Times New Roman" w:hAnsi="Century Gothic" w:cs="Calibri"/>
                <w:color w:val="000000"/>
              </w:rPr>
              <w:t>John Smith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EB476A3" w14:textId="77777777" w:rsidR="00B108E5" w:rsidRPr="00CB18F8" w:rsidRDefault="00B108E5" w:rsidP="00B108E5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  <w:r w:rsidRPr="00CB18F8">
              <w:rPr>
                <w:rFonts w:ascii="Century Gothic" w:eastAsia="Times New Roman" w:hAnsi="Century Gothic" w:cs="Calibri"/>
                <w:color w:val="000000"/>
              </w:rPr>
              <w:t>Carol Harris</w:t>
            </w:r>
          </w:p>
        </w:tc>
        <w:tc>
          <w:tcPr>
            <w:tcW w:w="688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C3809A1" w14:textId="77777777" w:rsidR="00B108E5" w:rsidRPr="00CB18F8" w:rsidRDefault="00B108E5" w:rsidP="00B108E5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  <w:r w:rsidRPr="00CB18F8">
              <w:rPr>
                <w:rFonts w:ascii="Century Gothic" w:eastAsia="Times New Roman" w:hAnsi="Century Gothic" w:cs="Calibri"/>
                <w:color w:val="000000"/>
              </w:rPr>
              <w:t>24th</w:t>
            </w: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CD64B17" w14:textId="77777777" w:rsidR="00B108E5" w:rsidRPr="00CB18F8" w:rsidRDefault="00B108E5" w:rsidP="00B108E5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  <w:r w:rsidRPr="00CB18F8">
              <w:rPr>
                <w:rFonts w:ascii="Century Gothic" w:eastAsia="Times New Roman" w:hAnsi="Century Gothic" w:cs="Calibri"/>
                <w:color w:val="000000"/>
              </w:rPr>
              <w:t>Interview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40B96E1" w14:textId="77777777" w:rsidR="00B108E5" w:rsidRPr="00CB18F8" w:rsidRDefault="00B108E5" w:rsidP="00B108E5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  <w:proofErr w:type="spellStart"/>
            <w:r w:rsidRPr="00CB18F8">
              <w:rPr>
                <w:rFonts w:ascii="Century Gothic" w:eastAsia="Times New Roman" w:hAnsi="Century Gothic" w:cs="Calibri"/>
                <w:color w:val="000000"/>
              </w:rPr>
              <w:t>hh:mm</w:t>
            </w:r>
            <w:proofErr w:type="spellEnd"/>
            <w:r w:rsidRPr="00CB18F8">
              <w:rPr>
                <w:rFonts w:ascii="Century Gothic" w:eastAsia="Times New Roman" w:hAnsi="Century Gothic" w:cs="Calibri"/>
                <w:color w:val="000000"/>
              </w:rPr>
              <w:t xml:space="preserve"> AM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BA83ABC" w14:textId="77777777" w:rsidR="00B108E5" w:rsidRPr="00CB18F8" w:rsidRDefault="00B108E5" w:rsidP="00B108E5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  <w:proofErr w:type="spellStart"/>
            <w:r w:rsidRPr="00CB18F8">
              <w:rPr>
                <w:rFonts w:ascii="Century Gothic" w:eastAsia="Times New Roman" w:hAnsi="Century Gothic" w:cs="Calibri"/>
                <w:color w:val="000000"/>
              </w:rPr>
              <w:t>hh:mm</w:t>
            </w:r>
            <w:proofErr w:type="spellEnd"/>
            <w:r w:rsidRPr="00CB18F8">
              <w:rPr>
                <w:rFonts w:ascii="Century Gothic" w:eastAsia="Times New Roman" w:hAnsi="Century Gothic" w:cs="Calibri"/>
                <w:color w:val="000000"/>
              </w:rPr>
              <w:t xml:space="preserve"> AM</w:t>
            </w:r>
          </w:p>
        </w:tc>
        <w:tc>
          <w:tcPr>
            <w:tcW w:w="1126" w:type="dxa"/>
            <w:tcBorders>
              <w:top w:val="nil"/>
              <w:left w:val="nil"/>
              <w:bottom w:val="single" w:sz="4" w:space="0" w:color="BFBFBF"/>
              <w:right w:val="single" w:sz="8" w:space="0" w:color="BFBFBF"/>
            </w:tcBorders>
            <w:shd w:val="clear" w:color="auto" w:fill="auto"/>
            <w:noWrap/>
            <w:vAlign w:val="center"/>
          </w:tcPr>
          <w:p w14:paraId="7FE22804" w14:textId="1B77D65A" w:rsidR="00B108E5" w:rsidRPr="00CB18F8" w:rsidRDefault="00B108E5" w:rsidP="00B108E5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271" w:type="dxa"/>
            <w:tcBorders>
              <w:top w:val="nil"/>
              <w:left w:val="nil"/>
              <w:bottom w:val="nil"/>
              <w:right w:val="single" w:sz="18" w:space="0" w:color="323E4F" w:themeColor="text2" w:themeShade="BF"/>
            </w:tcBorders>
            <w:shd w:val="clear" w:color="000000" w:fill="DDEBF7"/>
            <w:noWrap/>
            <w:vAlign w:val="center"/>
          </w:tcPr>
          <w:p w14:paraId="22262D0C" w14:textId="7E19BD54" w:rsidR="00B108E5" w:rsidRPr="00CB18F8" w:rsidRDefault="00B108E5" w:rsidP="00B108E5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</w:tr>
      <w:tr w:rsidR="00275478" w:rsidRPr="00CB18F8" w14:paraId="70C838BE" w14:textId="77777777" w:rsidTr="00C33169">
        <w:trPr>
          <w:trHeight w:val="480"/>
        </w:trPr>
        <w:tc>
          <w:tcPr>
            <w:tcW w:w="271" w:type="dxa"/>
            <w:tcBorders>
              <w:top w:val="nil"/>
              <w:left w:val="single" w:sz="18" w:space="0" w:color="323E4F" w:themeColor="text2" w:themeShade="BF"/>
              <w:bottom w:val="nil"/>
              <w:right w:val="nil"/>
            </w:tcBorders>
            <w:shd w:val="clear" w:color="000000" w:fill="DDEBF7"/>
            <w:noWrap/>
            <w:vAlign w:val="center"/>
          </w:tcPr>
          <w:p w14:paraId="2AC7C108" w14:textId="1F9651E5" w:rsidR="00B108E5" w:rsidRPr="00CB18F8" w:rsidRDefault="00B108E5" w:rsidP="00B108E5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1436" w:type="dxa"/>
            <w:tcBorders>
              <w:top w:val="nil"/>
              <w:left w:val="single" w:sz="8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C452C98" w14:textId="43D7A506" w:rsidR="00B108E5" w:rsidRPr="00CB18F8" w:rsidRDefault="00B108E5" w:rsidP="00B108E5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4CC9126" w14:textId="0CE18C7F" w:rsidR="00B108E5" w:rsidRPr="00CB18F8" w:rsidRDefault="00B108E5" w:rsidP="00B108E5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6E90EB0" w14:textId="47BF31AD" w:rsidR="00B108E5" w:rsidRPr="00CB18F8" w:rsidRDefault="00B108E5" w:rsidP="00B108E5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688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5E52C09" w14:textId="1AB909F1" w:rsidR="00B108E5" w:rsidRPr="00CB18F8" w:rsidRDefault="00B108E5" w:rsidP="00275478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3D734A8" w14:textId="5E987B24" w:rsidR="00B108E5" w:rsidRPr="00CB18F8" w:rsidRDefault="00B108E5" w:rsidP="00B108E5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20BCD46" w14:textId="42AF6A94" w:rsidR="00B108E5" w:rsidRPr="00CB18F8" w:rsidRDefault="00B108E5" w:rsidP="00275478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9CED1C4" w14:textId="38E19F77" w:rsidR="00B108E5" w:rsidRPr="00CB18F8" w:rsidRDefault="00B108E5" w:rsidP="00275478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1126" w:type="dxa"/>
            <w:tcBorders>
              <w:top w:val="nil"/>
              <w:left w:val="nil"/>
              <w:bottom w:val="single" w:sz="4" w:space="0" w:color="BFBFBF"/>
              <w:right w:val="single" w:sz="8" w:space="0" w:color="BFBFBF"/>
            </w:tcBorders>
            <w:shd w:val="clear" w:color="auto" w:fill="auto"/>
            <w:noWrap/>
            <w:vAlign w:val="center"/>
          </w:tcPr>
          <w:p w14:paraId="0E523628" w14:textId="0955BA88" w:rsidR="00B108E5" w:rsidRPr="00CB18F8" w:rsidRDefault="00B108E5" w:rsidP="00B108E5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271" w:type="dxa"/>
            <w:tcBorders>
              <w:top w:val="nil"/>
              <w:left w:val="nil"/>
              <w:bottom w:val="nil"/>
              <w:right w:val="single" w:sz="18" w:space="0" w:color="323E4F" w:themeColor="text2" w:themeShade="BF"/>
            </w:tcBorders>
            <w:shd w:val="clear" w:color="000000" w:fill="DDEBF7"/>
            <w:noWrap/>
            <w:vAlign w:val="center"/>
          </w:tcPr>
          <w:p w14:paraId="02F44A04" w14:textId="3C812FD5" w:rsidR="00B108E5" w:rsidRPr="00CB18F8" w:rsidRDefault="00B108E5" w:rsidP="00B108E5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</w:tr>
      <w:tr w:rsidR="00275478" w:rsidRPr="00CB18F8" w14:paraId="1B81984A" w14:textId="77777777" w:rsidTr="00C33169">
        <w:trPr>
          <w:trHeight w:val="480"/>
        </w:trPr>
        <w:tc>
          <w:tcPr>
            <w:tcW w:w="271" w:type="dxa"/>
            <w:tcBorders>
              <w:top w:val="nil"/>
              <w:left w:val="single" w:sz="18" w:space="0" w:color="323E4F" w:themeColor="text2" w:themeShade="BF"/>
              <w:bottom w:val="nil"/>
              <w:right w:val="nil"/>
            </w:tcBorders>
            <w:shd w:val="clear" w:color="000000" w:fill="DDEBF7"/>
            <w:noWrap/>
            <w:vAlign w:val="center"/>
          </w:tcPr>
          <w:p w14:paraId="4C35C131" w14:textId="64D0818D" w:rsidR="00B108E5" w:rsidRPr="00CB18F8" w:rsidRDefault="00B108E5" w:rsidP="00B108E5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1436" w:type="dxa"/>
            <w:tcBorders>
              <w:top w:val="nil"/>
              <w:left w:val="single" w:sz="8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541626C" w14:textId="421743F9" w:rsidR="00B108E5" w:rsidRPr="00CB18F8" w:rsidRDefault="00B108E5" w:rsidP="00B108E5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869991B" w14:textId="61DEF985" w:rsidR="00B108E5" w:rsidRPr="00CB18F8" w:rsidRDefault="00B108E5" w:rsidP="00B108E5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62392C7" w14:textId="6723C239" w:rsidR="00B108E5" w:rsidRPr="00CB18F8" w:rsidRDefault="00B108E5" w:rsidP="00B108E5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688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DC29A69" w14:textId="0881659C" w:rsidR="00B108E5" w:rsidRPr="00CB18F8" w:rsidRDefault="00B108E5" w:rsidP="00275478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DAA77E0" w14:textId="5DEDD7EC" w:rsidR="00B108E5" w:rsidRPr="00CB18F8" w:rsidRDefault="00B108E5" w:rsidP="00B108E5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FC59C07" w14:textId="3898EDF6" w:rsidR="00B108E5" w:rsidRPr="00CB18F8" w:rsidRDefault="00B108E5" w:rsidP="00275478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AFF6F3D" w14:textId="0F688A93" w:rsidR="00B108E5" w:rsidRPr="00CB18F8" w:rsidRDefault="00B108E5" w:rsidP="00275478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1126" w:type="dxa"/>
            <w:tcBorders>
              <w:top w:val="nil"/>
              <w:left w:val="nil"/>
              <w:bottom w:val="single" w:sz="4" w:space="0" w:color="BFBFBF"/>
              <w:right w:val="single" w:sz="8" w:space="0" w:color="BFBFBF"/>
            </w:tcBorders>
            <w:shd w:val="clear" w:color="auto" w:fill="auto"/>
            <w:noWrap/>
            <w:vAlign w:val="center"/>
          </w:tcPr>
          <w:p w14:paraId="345B67EE" w14:textId="42E2BC8F" w:rsidR="00B108E5" w:rsidRPr="00CB18F8" w:rsidRDefault="00B108E5" w:rsidP="00B108E5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271" w:type="dxa"/>
            <w:tcBorders>
              <w:top w:val="nil"/>
              <w:left w:val="nil"/>
              <w:bottom w:val="nil"/>
              <w:right w:val="single" w:sz="18" w:space="0" w:color="323E4F" w:themeColor="text2" w:themeShade="BF"/>
            </w:tcBorders>
            <w:shd w:val="clear" w:color="000000" w:fill="DDEBF7"/>
            <w:noWrap/>
            <w:vAlign w:val="center"/>
          </w:tcPr>
          <w:p w14:paraId="31AED72D" w14:textId="4314E302" w:rsidR="00B108E5" w:rsidRPr="00CB18F8" w:rsidRDefault="00B108E5" w:rsidP="00B108E5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</w:tr>
      <w:tr w:rsidR="00B108E5" w:rsidRPr="00CB18F8" w14:paraId="0A4AF2C8" w14:textId="77777777" w:rsidTr="00C33169">
        <w:trPr>
          <w:trHeight w:val="480"/>
        </w:trPr>
        <w:tc>
          <w:tcPr>
            <w:tcW w:w="271" w:type="dxa"/>
            <w:tcBorders>
              <w:top w:val="nil"/>
              <w:left w:val="single" w:sz="18" w:space="0" w:color="323E4F" w:themeColor="text2" w:themeShade="BF"/>
              <w:bottom w:val="nil"/>
              <w:right w:val="nil"/>
            </w:tcBorders>
            <w:shd w:val="clear" w:color="000000" w:fill="DDEBF7"/>
            <w:noWrap/>
            <w:vAlign w:val="center"/>
          </w:tcPr>
          <w:p w14:paraId="10022091" w14:textId="77777777" w:rsidR="00B108E5" w:rsidRPr="00CB18F8" w:rsidRDefault="00B108E5" w:rsidP="00280A3E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1436" w:type="dxa"/>
            <w:tcBorders>
              <w:top w:val="nil"/>
              <w:left w:val="single" w:sz="8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CA8235B" w14:textId="77777777" w:rsidR="00B108E5" w:rsidRPr="00CB18F8" w:rsidRDefault="00B108E5" w:rsidP="00280A3E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9613B3E" w14:textId="77777777" w:rsidR="00B108E5" w:rsidRPr="00CB18F8" w:rsidRDefault="00B108E5" w:rsidP="00280A3E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  <w:bookmarkStart w:id="0" w:name="_GoBack"/>
            <w:bookmarkEnd w:id="0"/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22A838E" w14:textId="77777777" w:rsidR="00B108E5" w:rsidRPr="00CB18F8" w:rsidRDefault="00B108E5" w:rsidP="00280A3E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688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405A3BE" w14:textId="77777777" w:rsidR="00B108E5" w:rsidRPr="00CB18F8" w:rsidRDefault="00B108E5" w:rsidP="00275478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767A2F7" w14:textId="77777777" w:rsidR="00B108E5" w:rsidRPr="00CB18F8" w:rsidRDefault="00B108E5" w:rsidP="00280A3E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DE3A9C7" w14:textId="77777777" w:rsidR="00B108E5" w:rsidRPr="00CB18F8" w:rsidRDefault="00B108E5" w:rsidP="00275478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1F54582" w14:textId="77777777" w:rsidR="00B108E5" w:rsidRPr="00CB18F8" w:rsidRDefault="00B108E5" w:rsidP="00275478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1126" w:type="dxa"/>
            <w:tcBorders>
              <w:top w:val="nil"/>
              <w:left w:val="nil"/>
              <w:bottom w:val="single" w:sz="4" w:space="0" w:color="BFBFBF"/>
              <w:right w:val="single" w:sz="8" w:space="0" w:color="BFBFBF"/>
            </w:tcBorders>
            <w:shd w:val="clear" w:color="auto" w:fill="auto"/>
            <w:noWrap/>
            <w:vAlign w:val="center"/>
          </w:tcPr>
          <w:p w14:paraId="59785CC6" w14:textId="77777777" w:rsidR="00B108E5" w:rsidRPr="00CB18F8" w:rsidRDefault="00B108E5" w:rsidP="00280A3E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271" w:type="dxa"/>
            <w:tcBorders>
              <w:top w:val="nil"/>
              <w:left w:val="nil"/>
              <w:bottom w:val="nil"/>
              <w:right w:val="single" w:sz="18" w:space="0" w:color="323E4F" w:themeColor="text2" w:themeShade="BF"/>
            </w:tcBorders>
            <w:shd w:val="clear" w:color="000000" w:fill="DDEBF7"/>
            <w:noWrap/>
            <w:vAlign w:val="center"/>
          </w:tcPr>
          <w:p w14:paraId="798BFBE1" w14:textId="77777777" w:rsidR="00B108E5" w:rsidRPr="00CB18F8" w:rsidRDefault="00B108E5" w:rsidP="00280A3E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</w:tr>
      <w:tr w:rsidR="00B108E5" w:rsidRPr="00CB18F8" w14:paraId="6E881051" w14:textId="77777777" w:rsidTr="00C33169">
        <w:trPr>
          <w:trHeight w:val="480"/>
        </w:trPr>
        <w:tc>
          <w:tcPr>
            <w:tcW w:w="271" w:type="dxa"/>
            <w:tcBorders>
              <w:top w:val="nil"/>
              <w:left w:val="single" w:sz="18" w:space="0" w:color="323E4F" w:themeColor="text2" w:themeShade="BF"/>
              <w:bottom w:val="nil"/>
              <w:right w:val="nil"/>
            </w:tcBorders>
            <w:shd w:val="clear" w:color="000000" w:fill="DDEBF7"/>
            <w:noWrap/>
            <w:vAlign w:val="center"/>
          </w:tcPr>
          <w:p w14:paraId="7850A8DC" w14:textId="77777777" w:rsidR="00B108E5" w:rsidRPr="00CB18F8" w:rsidRDefault="00B108E5" w:rsidP="00280A3E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1436" w:type="dxa"/>
            <w:tcBorders>
              <w:top w:val="nil"/>
              <w:left w:val="single" w:sz="8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96B07B1" w14:textId="77777777" w:rsidR="00B108E5" w:rsidRPr="00CB18F8" w:rsidRDefault="00B108E5" w:rsidP="00280A3E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A12F03D" w14:textId="77777777" w:rsidR="00B108E5" w:rsidRPr="00CB18F8" w:rsidRDefault="00B108E5" w:rsidP="00280A3E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3970CF5" w14:textId="77777777" w:rsidR="00B108E5" w:rsidRPr="00CB18F8" w:rsidRDefault="00B108E5" w:rsidP="00280A3E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688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4D8E0B4" w14:textId="77777777" w:rsidR="00B108E5" w:rsidRPr="00CB18F8" w:rsidRDefault="00B108E5" w:rsidP="00275478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F314117" w14:textId="77777777" w:rsidR="00B108E5" w:rsidRPr="00CB18F8" w:rsidRDefault="00B108E5" w:rsidP="00280A3E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F9AF82E" w14:textId="77777777" w:rsidR="00B108E5" w:rsidRPr="00CB18F8" w:rsidRDefault="00B108E5" w:rsidP="00275478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72FDAF8" w14:textId="77777777" w:rsidR="00B108E5" w:rsidRPr="00CB18F8" w:rsidRDefault="00B108E5" w:rsidP="00275478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1126" w:type="dxa"/>
            <w:tcBorders>
              <w:top w:val="nil"/>
              <w:left w:val="nil"/>
              <w:bottom w:val="single" w:sz="4" w:space="0" w:color="BFBFBF"/>
              <w:right w:val="single" w:sz="8" w:space="0" w:color="BFBFBF"/>
            </w:tcBorders>
            <w:shd w:val="clear" w:color="auto" w:fill="auto"/>
            <w:noWrap/>
            <w:vAlign w:val="center"/>
          </w:tcPr>
          <w:p w14:paraId="31F04944" w14:textId="77777777" w:rsidR="00B108E5" w:rsidRPr="00CB18F8" w:rsidRDefault="00B108E5" w:rsidP="00280A3E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271" w:type="dxa"/>
            <w:tcBorders>
              <w:top w:val="nil"/>
              <w:left w:val="nil"/>
              <w:bottom w:val="nil"/>
              <w:right w:val="single" w:sz="18" w:space="0" w:color="323E4F" w:themeColor="text2" w:themeShade="BF"/>
            </w:tcBorders>
            <w:shd w:val="clear" w:color="000000" w:fill="DDEBF7"/>
            <w:noWrap/>
            <w:vAlign w:val="center"/>
          </w:tcPr>
          <w:p w14:paraId="6A378221" w14:textId="77777777" w:rsidR="00B108E5" w:rsidRPr="00CB18F8" w:rsidRDefault="00B108E5" w:rsidP="00280A3E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</w:tr>
      <w:tr w:rsidR="00B108E5" w:rsidRPr="00CB18F8" w14:paraId="3FF8975A" w14:textId="77777777" w:rsidTr="00C33169">
        <w:trPr>
          <w:trHeight w:val="480"/>
        </w:trPr>
        <w:tc>
          <w:tcPr>
            <w:tcW w:w="271" w:type="dxa"/>
            <w:tcBorders>
              <w:top w:val="nil"/>
              <w:left w:val="single" w:sz="18" w:space="0" w:color="323E4F" w:themeColor="text2" w:themeShade="BF"/>
              <w:bottom w:val="nil"/>
              <w:right w:val="nil"/>
            </w:tcBorders>
            <w:shd w:val="clear" w:color="000000" w:fill="DDEBF7"/>
            <w:noWrap/>
            <w:vAlign w:val="center"/>
          </w:tcPr>
          <w:p w14:paraId="7ADD79DC" w14:textId="77777777" w:rsidR="00B108E5" w:rsidRPr="00CB18F8" w:rsidRDefault="00B108E5" w:rsidP="00280A3E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1436" w:type="dxa"/>
            <w:tcBorders>
              <w:top w:val="nil"/>
              <w:left w:val="single" w:sz="8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D98F5BE" w14:textId="77777777" w:rsidR="00B108E5" w:rsidRPr="00CB18F8" w:rsidRDefault="00B108E5" w:rsidP="00280A3E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0184794" w14:textId="77777777" w:rsidR="00B108E5" w:rsidRPr="00CB18F8" w:rsidRDefault="00B108E5" w:rsidP="00280A3E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E7EAC2B" w14:textId="77777777" w:rsidR="00B108E5" w:rsidRPr="00CB18F8" w:rsidRDefault="00B108E5" w:rsidP="00280A3E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688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C9FB853" w14:textId="77777777" w:rsidR="00B108E5" w:rsidRPr="00CB18F8" w:rsidRDefault="00B108E5" w:rsidP="00275478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66F25AB" w14:textId="77777777" w:rsidR="00B108E5" w:rsidRPr="00CB18F8" w:rsidRDefault="00B108E5" w:rsidP="00280A3E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104B89B" w14:textId="77777777" w:rsidR="00B108E5" w:rsidRPr="00CB18F8" w:rsidRDefault="00B108E5" w:rsidP="00275478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D2B07F2" w14:textId="77777777" w:rsidR="00B108E5" w:rsidRPr="00CB18F8" w:rsidRDefault="00B108E5" w:rsidP="00275478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1126" w:type="dxa"/>
            <w:tcBorders>
              <w:top w:val="nil"/>
              <w:left w:val="nil"/>
              <w:bottom w:val="single" w:sz="4" w:space="0" w:color="BFBFBF"/>
              <w:right w:val="single" w:sz="8" w:space="0" w:color="BFBFBF"/>
            </w:tcBorders>
            <w:shd w:val="clear" w:color="auto" w:fill="auto"/>
            <w:noWrap/>
            <w:vAlign w:val="center"/>
          </w:tcPr>
          <w:p w14:paraId="56DCAFA5" w14:textId="77777777" w:rsidR="00B108E5" w:rsidRPr="00CB18F8" w:rsidRDefault="00B108E5" w:rsidP="00280A3E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271" w:type="dxa"/>
            <w:tcBorders>
              <w:top w:val="nil"/>
              <w:left w:val="nil"/>
              <w:bottom w:val="nil"/>
              <w:right w:val="single" w:sz="18" w:space="0" w:color="323E4F" w:themeColor="text2" w:themeShade="BF"/>
            </w:tcBorders>
            <w:shd w:val="clear" w:color="000000" w:fill="DDEBF7"/>
            <w:noWrap/>
            <w:vAlign w:val="center"/>
          </w:tcPr>
          <w:p w14:paraId="6B4B39E3" w14:textId="77777777" w:rsidR="00B108E5" w:rsidRPr="00CB18F8" w:rsidRDefault="00B108E5" w:rsidP="00280A3E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</w:tr>
      <w:tr w:rsidR="00B108E5" w:rsidRPr="00CB18F8" w14:paraId="5C779F13" w14:textId="77777777" w:rsidTr="00C33169">
        <w:trPr>
          <w:trHeight w:val="480"/>
        </w:trPr>
        <w:tc>
          <w:tcPr>
            <w:tcW w:w="271" w:type="dxa"/>
            <w:tcBorders>
              <w:top w:val="nil"/>
              <w:left w:val="single" w:sz="18" w:space="0" w:color="323E4F" w:themeColor="text2" w:themeShade="BF"/>
              <w:bottom w:val="nil"/>
              <w:right w:val="nil"/>
            </w:tcBorders>
            <w:shd w:val="clear" w:color="000000" w:fill="DDEBF7"/>
            <w:noWrap/>
            <w:vAlign w:val="center"/>
          </w:tcPr>
          <w:p w14:paraId="3ED32219" w14:textId="77777777" w:rsidR="00B108E5" w:rsidRPr="00CB18F8" w:rsidRDefault="00B108E5" w:rsidP="00280A3E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1436" w:type="dxa"/>
            <w:tcBorders>
              <w:top w:val="nil"/>
              <w:left w:val="single" w:sz="8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4D00115" w14:textId="77777777" w:rsidR="00B108E5" w:rsidRPr="00CB18F8" w:rsidRDefault="00B108E5" w:rsidP="00280A3E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AC660F6" w14:textId="77777777" w:rsidR="00B108E5" w:rsidRPr="00CB18F8" w:rsidRDefault="00B108E5" w:rsidP="00280A3E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782B182" w14:textId="77777777" w:rsidR="00B108E5" w:rsidRPr="00CB18F8" w:rsidRDefault="00B108E5" w:rsidP="00280A3E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688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BE090AE" w14:textId="77777777" w:rsidR="00B108E5" w:rsidRPr="00CB18F8" w:rsidRDefault="00B108E5" w:rsidP="00275478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11B55DA" w14:textId="77777777" w:rsidR="00B108E5" w:rsidRPr="00CB18F8" w:rsidRDefault="00B108E5" w:rsidP="00280A3E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0B96297" w14:textId="77777777" w:rsidR="00B108E5" w:rsidRPr="00CB18F8" w:rsidRDefault="00B108E5" w:rsidP="00275478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307FEE5" w14:textId="77777777" w:rsidR="00B108E5" w:rsidRPr="00CB18F8" w:rsidRDefault="00B108E5" w:rsidP="00275478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1126" w:type="dxa"/>
            <w:tcBorders>
              <w:top w:val="nil"/>
              <w:left w:val="nil"/>
              <w:bottom w:val="single" w:sz="4" w:space="0" w:color="BFBFBF"/>
              <w:right w:val="single" w:sz="8" w:space="0" w:color="BFBFBF"/>
            </w:tcBorders>
            <w:shd w:val="clear" w:color="auto" w:fill="auto"/>
            <w:noWrap/>
            <w:vAlign w:val="center"/>
          </w:tcPr>
          <w:p w14:paraId="64CA47F8" w14:textId="77777777" w:rsidR="00B108E5" w:rsidRPr="00CB18F8" w:rsidRDefault="00B108E5" w:rsidP="00280A3E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271" w:type="dxa"/>
            <w:tcBorders>
              <w:top w:val="nil"/>
              <w:left w:val="nil"/>
              <w:bottom w:val="nil"/>
              <w:right w:val="single" w:sz="18" w:space="0" w:color="323E4F" w:themeColor="text2" w:themeShade="BF"/>
            </w:tcBorders>
            <w:shd w:val="clear" w:color="000000" w:fill="DDEBF7"/>
            <w:noWrap/>
            <w:vAlign w:val="center"/>
          </w:tcPr>
          <w:p w14:paraId="3F37D874" w14:textId="77777777" w:rsidR="00B108E5" w:rsidRPr="00CB18F8" w:rsidRDefault="00B108E5" w:rsidP="00280A3E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</w:tr>
      <w:tr w:rsidR="00B108E5" w:rsidRPr="00CB18F8" w14:paraId="65AA33B4" w14:textId="77777777" w:rsidTr="00C33169">
        <w:trPr>
          <w:trHeight w:val="480"/>
        </w:trPr>
        <w:tc>
          <w:tcPr>
            <w:tcW w:w="271" w:type="dxa"/>
            <w:tcBorders>
              <w:top w:val="nil"/>
              <w:left w:val="single" w:sz="18" w:space="0" w:color="323E4F" w:themeColor="text2" w:themeShade="BF"/>
              <w:bottom w:val="nil"/>
              <w:right w:val="nil"/>
            </w:tcBorders>
            <w:shd w:val="clear" w:color="000000" w:fill="DDEBF7"/>
            <w:noWrap/>
            <w:vAlign w:val="center"/>
          </w:tcPr>
          <w:p w14:paraId="741E79EF" w14:textId="77777777" w:rsidR="00B108E5" w:rsidRPr="00CB18F8" w:rsidRDefault="00B108E5" w:rsidP="00280A3E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1436" w:type="dxa"/>
            <w:tcBorders>
              <w:top w:val="nil"/>
              <w:left w:val="single" w:sz="8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038C474" w14:textId="77777777" w:rsidR="00B108E5" w:rsidRPr="00CB18F8" w:rsidRDefault="00B108E5" w:rsidP="00280A3E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CD56F15" w14:textId="77777777" w:rsidR="00B108E5" w:rsidRPr="00CB18F8" w:rsidRDefault="00B108E5" w:rsidP="00280A3E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3134369" w14:textId="77777777" w:rsidR="00B108E5" w:rsidRPr="00CB18F8" w:rsidRDefault="00B108E5" w:rsidP="00280A3E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688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50DD142" w14:textId="77777777" w:rsidR="00B108E5" w:rsidRPr="00CB18F8" w:rsidRDefault="00B108E5" w:rsidP="00275478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E21C111" w14:textId="77777777" w:rsidR="00B108E5" w:rsidRPr="00CB18F8" w:rsidRDefault="00B108E5" w:rsidP="00280A3E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FF89F30" w14:textId="77777777" w:rsidR="00B108E5" w:rsidRPr="00CB18F8" w:rsidRDefault="00B108E5" w:rsidP="00275478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FFFD180" w14:textId="77777777" w:rsidR="00B108E5" w:rsidRPr="00CB18F8" w:rsidRDefault="00B108E5" w:rsidP="00275478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1126" w:type="dxa"/>
            <w:tcBorders>
              <w:top w:val="nil"/>
              <w:left w:val="nil"/>
              <w:bottom w:val="single" w:sz="4" w:space="0" w:color="BFBFBF"/>
              <w:right w:val="single" w:sz="8" w:space="0" w:color="BFBFBF"/>
            </w:tcBorders>
            <w:shd w:val="clear" w:color="auto" w:fill="auto"/>
            <w:noWrap/>
            <w:vAlign w:val="center"/>
          </w:tcPr>
          <w:p w14:paraId="6414E5E7" w14:textId="77777777" w:rsidR="00B108E5" w:rsidRPr="00CB18F8" w:rsidRDefault="00B108E5" w:rsidP="00280A3E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271" w:type="dxa"/>
            <w:tcBorders>
              <w:top w:val="nil"/>
              <w:left w:val="nil"/>
              <w:bottom w:val="nil"/>
              <w:right w:val="single" w:sz="18" w:space="0" w:color="323E4F" w:themeColor="text2" w:themeShade="BF"/>
            </w:tcBorders>
            <w:shd w:val="clear" w:color="000000" w:fill="DDEBF7"/>
            <w:noWrap/>
            <w:vAlign w:val="center"/>
          </w:tcPr>
          <w:p w14:paraId="10C4B6EC" w14:textId="77777777" w:rsidR="00B108E5" w:rsidRPr="00CB18F8" w:rsidRDefault="00B108E5" w:rsidP="00280A3E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</w:tr>
      <w:tr w:rsidR="00B108E5" w:rsidRPr="00CB18F8" w14:paraId="46301759" w14:textId="77777777" w:rsidTr="00C33169">
        <w:trPr>
          <w:trHeight w:val="480"/>
        </w:trPr>
        <w:tc>
          <w:tcPr>
            <w:tcW w:w="271" w:type="dxa"/>
            <w:tcBorders>
              <w:top w:val="nil"/>
              <w:left w:val="single" w:sz="18" w:space="0" w:color="323E4F" w:themeColor="text2" w:themeShade="BF"/>
              <w:bottom w:val="nil"/>
              <w:right w:val="nil"/>
            </w:tcBorders>
            <w:shd w:val="clear" w:color="000000" w:fill="DDEBF7"/>
            <w:noWrap/>
            <w:vAlign w:val="center"/>
          </w:tcPr>
          <w:p w14:paraId="4D8E7487" w14:textId="77777777" w:rsidR="00B108E5" w:rsidRPr="00CB18F8" w:rsidRDefault="00B108E5" w:rsidP="00280A3E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1436" w:type="dxa"/>
            <w:tcBorders>
              <w:top w:val="nil"/>
              <w:left w:val="single" w:sz="8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D194DB6" w14:textId="77777777" w:rsidR="00B108E5" w:rsidRPr="00CB18F8" w:rsidRDefault="00B108E5" w:rsidP="00280A3E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EC723D1" w14:textId="77777777" w:rsidR="00B108E5" w:rsidRPr="00CB18F8" w:rsidRDefault="00B108E5" w:rsidP="00280A3E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8B60DED" w14:textId="77777777" w:rsidR="00B108E5" w:rsidRPr="00CB18F8" w:rsidRDefault="00B108E5" w:rsidP="00280A3E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688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B410075" w14:textId="77777777" w:rsidR="00B108E5" w:rsidRPr="00CB18F8" w:rsidRDefault="00B108E5" w:rsidP="00275478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7BB6DA8" w14:textId="77777777" w:rsidR="00B108E5" w:rsidRPr="00CB18F8" w:rsidRDefault="00B108E5" w:rsidP="00280A3E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C6AA81C" w14:textId="77777777" w:rsidR="00B108E5" w:rsidRPr="00CB18F8" w:rsidRDefault="00B108E5" w:rsidP="00275478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2C03176" w14:textId="77777777" w:rsidR="00B108E5" w:rsidRPr="00CB18F8" w:rsidRDefault="00B108E5" w:rsidP="00275478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1126" w:type="dxa"/>
            <w:tcBorders>
              <w:top w:val="nil"/>
              <w:left w:val="nil"/>
              <w:bottom w:val="single" w:sz="4" w:space="0" w:color="BFBFBF"/>
              <w:right w:val="single" w:sz="8" w:space="0" w:color="BFBFBF"/>
            </w:tcBorders>
            <w:shd w:val="clear" w:color="auto" w:fill="auto"/>
            <w:noWrap/>
            <w:vAlign w:val="center"/>
          </w:tcPr>
          <w:p w14:paraId="423635F0" w14:textId="77777777" w:rsidR="00B108E5" w:rsidRPr="00CB18F8" w:rsidRDefault="00B108E5" w:rsidP="00280A3E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271" w:type="dxa"/>
            <w:tcBorders>
              <w:top w:val="nil"/>
              <w:left w:val="nil"/>
              <w:bottom w:val="nil"/>
              <w:right w:val="single" w:sz="18" w:space="0" w:color="323E4F" w:themeColor="text2" w:themeShade="BF"/>
            </w:tcBorders>
            <w:shd w:val="clear" w:color="000000" w:fill="DDEBF7"/>
            <w:noWrap/>
            <w:vAlign w:val="center"/>
          </w:tcPr>
          <w:p w14:paraId="34C00943" w14:textId="77777777" w:rsidR="00B108E5" w:rsidRPr="00CB18F8" w:rsidRDefault="00B108E5" w:rsidP="00280A3E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</w:tr>
      <w:tr w:rsidR="00B108E5" w:rsidRPr="00CB18F8" w14:paraId="54EB377D" w14:textId="77777777" w:rsidTr="00C33169">
        <w:trPr>
          <w:trHeight w:val="480"/>
        </w:trPr>
        <w:tc>
          <w:tcPr>
            <w:tcW w:w="271" w:type="dxa"/>
            <w:tcBorders>
              <w:top w:val="nil"/>
              <w:left w:val="single" w:sz="18" w:space="0" w:color="323E4F" w:themeColor="text2" w:themeShade="BF"/>
              <w:bottom w:val="nil"/>
              <w:right w:val="nil"/>
            </w:tcBorders>
            <w:shd w:val="clear" w:color="000000" w:fill="DDEBF7"/>
            <w:noWrap/>
            <w:vAlign w:val="center"/>
          </w:tcPr>
          <w:p w14:paraId="3DFC7A2A" w14:textId="77777777" w:rsidR="00B108E5" w:rsidRPr="00CB18F8" w:rsidRDefault="00B108E5" w:rsidP="00280A3E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1436" w:type="dxa"/>
            <w:tcBorders>
              <w:top w:val="nil"/>
              <w:left w:val="single" w:sz="8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9E76604" w14:textId="77777777" w:rsidR="00B108E5" w:rsidRPr="00CB18F8" w:rsidRDefault="00B108E5" w:rsidP="00280A3E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D41693D" w14:textId="77777777" w:rsidR="00B108E5" w:rsidRPr="00CB18F8" w:rsidRDefault="00B108E5" w:rsidP="00280A3E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16F356F" w14:textId="77777777" w:rsidR="00B108E5" w:rsidRPr="00CB18F8" w:rsidRDefault="00B108E5" w:rsidP="00280A3E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688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261A8DC" w14:textId="77777777" w:rsidR="00B108E5" w:rsidRPr="00CB18F8" w:rsidRDefault="00B108E5" w:rsidP="00275478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797C8FA" w14:textId="77777777" w:rsidR="00B108E5" w:rsidRPr="00CB18F8" w:rsidRDefault="00B108E5" w:rsidP="00280A3E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505FC7C" w14:textId="77777777" w:rsidR="00B108E5" w:rsidRPr="00CB18F8" w:rsidRDefault="00B108E5" w:rsidP="00275478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1B3D678" w14:textId="77777777" w:rsidR="00B108E5" w:rsidRPr="00CB18F8" w:rsidRDefault="00B108E5" w:rsidP="00275478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1126" w:type="dxa"/>
            <w:tcBorders>
              <w:top w:val="nil"/>
              <w:left w:val="nil"/>
              <w:bottom w:val="single" w:sz="4" w:space="0" w:color="BFBFBF"/>
              <w:right w:val="single" w:sz="8" w:space="0" w:color="BFBFBF"/>
            </w:tcBorders>
            <w:shd w:val="clear" w:color="auto" w:fill="auto"/>
            <w:noWrap/>
            <w:vAlign w:val="center"/>
          </w:tcPr>
          <w:p w14:paraId="1B37A6FE" w14:textId="77777777" w:rsidR="00B108E5" w:rsidRPr="00CB18F8" w:rsidRDefault="00B108E5" w:rsidP="00280A3E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271" w:type="dxa"/>
            <w:tcBorders>
              <w:top w:val="nil"/>
              <w:left w:val="nil"/>
              <w:bottom w:val="nil"/>
              <w:right w:val="single" w:sz="18" w:space="0" w:color="323E4F" w:themeColor="text2" w:themeShade="BF"/>
            </w:tcBorders>
            <w:shd w:val="clear" w:color="000000" w:fill="DDEBF7"/>
            <w:noWrap/>
            <w:vAlign w:val="center"/>
          </w:tcPr>
          <w:p w14:paraId="410E193E" w14:textId="77777777" w:rsidR="00B108E5" w:rsidRPr="00CB18F8" w:rsidRDefault="00B108E5" w:rsidP="00280A3E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</w:tr>
      <w:tr w:rsidR="00B108E5" w:rsidRPr="00CB18F8" w14:paraId="69795410" w14:textId="77777777" w:rsidTr="00C33169">
        <w:trPr>
          <w:trHeight w:val="480"/>
        </w:trPr>
        <w:tc>
          <w:tcPr>
            <w:tcW w:w="271" w:type="dxa"/>
            <w:tcBorders>
              <w:top w:val="nil"/>
              <w:left w:val="single" w:sz="18" w:space="0" w:color="323E4F" w:themeColor="text2" w:themeShade="BF"/>
              <w:bottom w:val="nil"/>
              <w:right w:val="nil"/>
            </w:tcBorders>
            <w:shd w:val="clear" w:color="000000" w:fill="DDEBF7"/>
            <w:noWrap/>
            <w:vAlign w:val="center"/>
          </w:tcPr>
          <w:p w14:paraId="5EBC99B0" w14:textId="77777777" w:rsidR="00B108E5" w:rsidRPr="00CB18F8" w:rsidRDefault="00B108E5" w:rsidP="00280A3E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1436" w:type="dxa"/>
            <w:tcBorders>
              <w:top w:val="nil"/>
              <w:left w:val="single" w:sz="8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460E8A1" w14:textId="77777777" w:rsidR="00B108E5" w:rsidRPr="00CB18F8" w:rsidRDefault="00B108E5" w:rsidP="00280A3E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4C92D5A" w14:textId="77777777" w:rsidR="00B108E5" w:rsidRPr="00CB18F8" w:rsidRDefault="00B108E5" w:rsidP="00280A3E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4DD8667" w14:textId="77777777" w:rsidR="00B108E5" w:rsidRPr="00CB18F8" w:rsidRDefault="00B108E5" w:rsidP="00280A3E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688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179D371" w14:textId="77777777" w:rsidR="00B108E5" w:rsidRPr="00CB18F8" w:rsidRDefault="00B108E5" w:rsidP="00275478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9B16E77" w14:textId="77777777" w:rsidR="00B108E5" w:rsidRPr="00CB18F8" w:rsidRDefault="00B108E5" w:rsidP="00280A3E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6E7B1F6" w14:textId="77777777" w:rsidR="00B108E5" w:rsidRPr="00CB18F8" w:rsidRDefault="00B108E5" w:rsidP="00275478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1A2DF0B" w14:textId="77777777" w:rsidR="00B108E5" w:rsidRPr="00CB18F8" w:rsidRDefault="00B108E5" w:rsidP="00275478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1126" w:type="dxa"/>
            <w:tcBorders>
              <w:top w:val="nil"/>
              <w:left w:val="nil"/>
              <w:bottom w:val="single" w:sz="4" w:space="0" w:color="BFBFBF"/>
              <w:right w:val="single" w:sz="8" w:space="0" w:color="BFBFBF"/>
            </w:tcBorders>
            <w:shd w:val="clear" w:color="auto" w:fill="auto"/>
            <w:noWrap/>
            <w:vAlign w:val="center"/>
          </w:tcPr>
          <w:p w14:paraId="00537713" w14:textId="77777777" w:rsidR="00B108E5" w:rsidRPr="00CB18F8" w:rsidRDefault="00B108E5" w:rsidP="00280A3E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271" w:type="dxa"/>
            <w:tcBorders>
              <w:top w:val="nil"/>
              <w:left w:val="nil"/>
              <w:bottom w:val="nil"/>
              <w:right w:val="single" w:sz="18" w:space="0" w:color="323E4F" w:themeColor="text2" w:themeShade="BF"/>
            </w:tcBorders>
            <w:shd w:val="clear" w:color="000000" w:fill="DDEBF7"/>
            <w:noWrap/>
            <w:vAlign w:val="center"/>
          </w:tcPr>
          <w:p w14:paraId="1D0BD1B8" w14:textId="77777777" w:rsidR="00B108E5" w:rsidRPr="00CB18F8" w:rsidRDefault="00B108E5" w:rsidP="00280A3E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</w:tr>
      <w:tr w:rsidR="00B108E5" w:rsidRPr="00CB18F8" w14:paraId="2212D0A0" w14:textId="77777777" w:rsidTr="00C33169">
        <w:trPr>
          <w:trHeight w:val="480"/>
        </w:trPr>
        <w:tc>
          <w:tcPr>
            <w:tcW w:w="271" w:type="dxa"/>
            <w:tcBorders>
              <w:top w:val="nil"/>
              <w:left w:val="single" w:sz="18" w:space="0" w:color="323E4F" w:themeColor="text2" w:themeShade="BF"/>
              <w:bottom w:val="nil"/>
              <w:right w:val="nil"/>
            </w:tcBorders>
            <w:shd w:val="clear" w:color="000000" w:fill="DDEBF7"/>
            <w:noWrap/>
            <w:vAlign w:val="center"/>
          </w:tcPr>
          <w:p w14:paraId="6E9AD854" w14:textId="77777777" w:rsidR="00B108E5" w:rsidRPr="00CB18F8" w:rsidRDefault="00B108E5" w:rsidP="00280A3E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1436" w:type="dxa"/>
            <w:tcBorders>
              <w:top w:val="nil"/>
              <w:left w:val="single" w:sz="8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56A0BA5" w14:textId="77777777" w:rsidR="00B108E5" w:rsidRPr="00CB18F8" w:rsidRDefault="00B108E5" w:rsidP="00280A3E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04D9FF9" w14:textId="77777777" w:rsidR="00B108E5" w:rsidRPr="00CB18F8" w:rsidRDefault="00B108E5" w:rsidP="00280A3E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CFEBD92" w14:textId="77777777" w:rsidR="00B108E5" w:rsidRPr="00CB18F8" w:rsidRDefault="00B108E5" w:rsidP="00280A3E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688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3BB40AA" w14:textId="77777777" w:rsidR="00B108E5" w:rsidRPr="00CB18F8" w:rsidRDefault="00B108E5" w:rsidP="00275478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1AC7D31" w14:textId="77777777" w:rsidR="00B108E5" w:rsidRPr="00CB18F8" w:rsidRDefault="00B108E5" w:rsidP="00280A3E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14BACEC" w14:textId="77777777" w:rsidR="00B108E5" w:rsidRPr="00CB18F8" w:rsidRDefault="00B108E5" w:rsidP="00275478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F35B7B2" w14:textId="77777777" w:rsidR="00B108E5" w:rsidRPr="00CB18F8" w:rsidRDefault="00B108E5" w:rsidP="00275478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1126" w:type="dxa"/>
            <w:tcBorders>
              <w:top w:val="nil"/>
              <w:left w:val="nil"/>
              <w:bottom w:val="single" w:sz="4" w:space="0" w:color="BFBFBF"/>
              <w:right w:val="single" w:sz="8" w:space="0" w:color="BFBFBF"/>
            </w:tcBorders>
            <w:shd w:val="clear" w:color="auto" w:fill="auto"/>
            <w:noWrap/>
            <w:vAlign w:val="center"/>
          </w:tcPr>
          <w:p w14:paraId="0AD4F8F7" w14:textId="77777777" w:rsidR="00B108E5" w:rsidRPr="00CB18F8" w:rsidRDefault="00B108E5" w:rsidP="00280A3E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271" w:type="dxa"/>
            <w:tcBorders>
              <w:top w:val="nil"/>
              <w:left w:val="nil"/>
              <w:bottom w:val="nil"/>
              <w:right w:val="single" w:sz="18" w:space="0" w:color="323E4F" w:themeColor="text2" w:themeShade="BF"/>
            </w:tcBorders>
            <w:shd w:val="clear" w:color="000000" w:fill="DDEBF7"/>
            <w:noWrap/>
            <w:vAlign w:val="center"/>
          </w:tcPr>
          <w:p w14:paraId="275FD248" w14:textId="77777777" w:rsidR="00B108E5" w:rsidRPr="00CB18F8" w:rsidRDefault="00B108E5" w:rsidP="00280A3E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</w:tr>
      <w:tr w:rsidR="00B108E5" w:rsidRPr="00CB18F8" w14:paraId="0DA98936" w14:textId="77777777" w:rsidTr="00C33169">
        <w:trPr>
          <w:trHeight w:val="480"/>
        </w:trPr>
        <w:tc>
          <w:tcPr>
            <w:tcW w:w="271" w:type="dxa"/>
            <w:tcBorders>
              <w:top w:val="nil"/>
              <w:left w:val="single" w:sz="18" w:space="0" w:color="323E4F" w:themeColor="text2" w:themeShade="BF"/>
              <w:bottom w:val="nil"/>
              <w:right w:val="nil"/>
            </w:tcBorders>
            <w:shd w:val="clear" w:color="000000" w:fill="DDEBF7"/>
            <w:noWrap/>
            <w:vAlign w:val="center"/>
          </w:tcPr>
          <w:p w14:paraId="46DA5401" w14:textId="77777777" w:rsidR="00B108E5" w:rsidRPr="00CB18F8" w:rsidRDefault="00B108E5" w:rsidP="00280A3E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1436" w:type="dxa"/>
            <w:tcBorders>
              <w:top w:val="nil"/>
              <w:left w:val="single" w:sz="8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0D587F3" w14:textId="77777777" w:rsidR="00B108E5" w:rsidRPr="00CB18F8" w:rsidRDefault="00B108E5" w:rsidP="00280A3E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ACD4A18" w14:textId="77777777" w:rsidR="00B108E5" w:rsidRPr="00CB18F8" w:rsidRDefault="00B108E5" w:rsidP="00280A3E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0A06C3D" w14:textId="77777777" w:rsidR="00B108E5" w:rsidRPr="00CB18F8" w:rsidRDefault="00B108E5" w:rsidP="00280A3E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688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5651AC0" w14:textId="77777777" w:rsidR="00B108E5" w:rsidRPr="00CB18F8" w:rsidRDefault="00B108E5" w:rsidP="00275478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2C0399A" w14:textId="77777777" w:rsidR="00B108E5" w:rsidRPr="00CB18F8" w:rsidRDefault="00B108E5" w:rsidP="00280A3E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36E9A8A" w14:textId="77777777" w:rsidR="00B108E5" w:rsidRPr="00CB18F8" w:rsidRDefault="00B108E5" w:rsidP="00275478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52B98EB" w14:textId="77777777" w:rsidR="00B108E5" w:rsidRPr="00CB18F8" w:rsidRDefault="00B108E5" w:rsidP="00275478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1126" w:type="dxa"/>
            <w:tcBorders>
              <w:top w:val="nil"/>
              <w:left w:val="nil"/>
              <w:bottom w:val="single" w:sz="4" w:space="0" w:color="BFBFBF"/>
              <w:right w:val="single" w:sz="8" w:space="0" w:color="BFBFBF"/>
            </w:tcBorders>
            <w:shd w:val="clear" w:color="auto" w:fill="auto"/>
            <w:noWrap/>
            <w:vAlign w:val="center"/>
          </w:tcPr>
          <w:p w14:paraId="149641B8" w14:textId="77777777" w:rsidR="00B108E5" w:rsidRPr="00CB18F8" w:rsidRDefault="00B108E5" w:rsidP="00280A3E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271" w:type="dxa"/>
            <w:tcBorders>
              <w:top w:val="nil"/>
              <w:left w:val="nil"/>
              <w:bottom w:val="nil"/>
              <w:right w:val="single" w:sz="18" w:space="0" w:color="323E4F" w:themeColor="text2" w:themeShade="BF"/>
            </w:tcBorders>
            <w:shd w:val="clear" w:color="000000" w:fill="DDEBF7"/>
            <w:noWrap/>
            <w:vAlign w:val="center"/>
          </w:tcPr>
          <w:p w14:paraId="6363FB38" w14:textId="77777777" w:rsidR="00B108E5" w:rsidRPr="00CB18F8" w:rsidRDefault="00B108E5" w:rsidP="00280A3E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</w:tr>
      <w:tr w:rsidR="00B108E5" w:rsidRPr="00CB18F8" w14:paraId="1D4108BE" w14:textId="77777777" w:rsidTr="00C33169">
        <w:trPr>
          <w:trHeight w:val="480"/>
        </w:trPr>
        <w:tc>
          <w:tcPr>
            <w:tcW w:w="271" w:type="dxa"/>
            <w:tcBorders>
              <w:top w:val="nil"/>
              <w:left w:val="single" w:sz="18" w:space="0" w:color="323E4F" w:themeColor="text2" w:themeShade="BF"/>
              <w:bottom w:val="nil"/>
              <w:right w:val="nil"/>
            </w:tcBorders>
            <w:shd w:val="clear" w:color="000000" w:fill="DDEBF7"/>
            <w:noWrap/>
            <w:vAlign w:val="center"/>
          </w:tcPr>
          <w:p w14:paraId="3C018561" w14:textId="77777777" w:rsidR="00B108E5" w:rsidRPr="00CB18F8" w:rsidRDefault="00B108E5" w:rsidP="00280A3E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1436" w:type="dxa"/>
            <w:tcBorders>
              <w:top w:val="nil"/>
              <w:left w:val="single" w:sz="8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166ACE3" w14:textId="77777777" w:rsidR="00B108E5" w:rsidRPr="00CB18F8" w:rsidRDefault="00B108E5" w:rsidP="00280A3E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B034159" w14:textId="77777777" w:rsidR="00B108E5" w:rsidRPr="00CB18F8" w:rsidRDefault="00B108E5" w:rsidP="00280A3E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6EEFF13" w14:textId="77777777" w:rsidR="00B108E5" w:rsidRPr="00CB18F8" w:rsidRDefault="00B108E5" w:rsidP="00280A3E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688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9BC4C99" w14:textId="77777777" w:rsidR="00B108E5" w:rsidRPr="00CB18F8" w:rsidRDefault="00B108E5" w:rsidP="00275478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7D37B7A" w14:textId="77777777" w:rsidR="00B108E5" w:rsidRPr="00CB18F8" w:rsidRDefault="00B108E5" w:rsidP="00280A3E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734AE64" w14:textId="77777777" w:rsidR="00B108E5" w:rsidRPr="00CB18F8" w:rsidRDefault="00B108E5" w:rsidP="00275478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B131F93" w14:textId="77777777" w:rsidR="00B108E5" w:rsidRPr="00CB18F8" w:rsidRDefault="00B108E5" w:rsidP="00275478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1126" w:type="dxa"/>
            <w:tcBorders>
              <w:top w:val="nil"/>
              <w:left w:val="nil"/>
              <w:bottom w:val="single" w:sz="4" w:space="0" w:color="BFBFBF"/>
              <w:right w:val="single" w:sz="8" w:space="0" w:color="BFBFBF"/>
            </w:tcBorders>
            <w:shd w:val="clear" w:color="auto" w:fill="auto"/>
            <w:noWrap/>
            <w:vAlign w:val="center"/>
          </w:tcPr>
          <w:p w14:paraId="67AF1DF2" w14:textId="77777777" w:rsidR="00B108E5" w:rsidRPr="00CB18F8" w:rsidRDefault="00B108E5" w:rsidP="00280A3E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271" w:type="dxa"/>
            <w:tcBorders>
              <w:top w:val="nil"/>
              <w:left w:val="nil"/>
              <w:bottom w:val="nil"/>
              <w:right w:val="single" w:sz="18" w:space="0" w:color="323E4F" w:themeColor="text2" w:themeShade="BF"/>
            </w:tcBorders>
            <w:shd w:val="clear" w:color="000000" w:fill="DDEBF7"/>
            <w:noWrap/>
            <w:vAlign w:val="center"/>
          </w:tcPr>
          <w:p w14:paraId="441CBB0F" w14:textId="77777777" w:rsidR="00B108E5" w:rsidRPr="00CB18F8" w:rsidRDefault="00B108E5" w:rsidP="00280A3E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</w:tr>
      <w:tr w:rsidR="00B108E5" w:rsidRPr="00CB18F8" w14:paraId="699F4C06" w14:textId="77777777" w:rsidTr="00C33169">
        <w:trPr>
          <w:trHeight w:val="480"/>
        </w:trPr>
        <w:tc>
          <w:tcPr>
            <w:tcW w:w="271" w:type="dxa"/>
            <w:tcBorders>
              <w:top w:val="nil"/>
              <w:left w:val="single" w:sz="18" w:space="0" w:color="323E4F" w:themeColor="text2" w:themeShade="BF"/>
              <w:bottom w:val="nil"/>
              <w:right w:val="nil"/>
            </w:tcBorders>
            <w:shd w:val="clear" w:color="000000" w:fill="DDEBF7"/>
            <w:noWrap/>
            <w:vAlign w:val="center"/>
          </w:tcPr>
          <w:p w14:paraId="62F90FC7" w14:textId="77777777" w:rsidR="00B108E5" w:rsidRPr="00CB18F8" w:rsidRDefault="00B108E5" w:rsidP="00280A3E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1436" w:type="dxa"/>
            <w:tcBorders>
              <w:top w:val="nil"/>
              <w:left w:val="single" w:sz="8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7DF2C53" w14:textId="77777777" w:rsidR="00B108E5" w:rsidRPr="00CB18F8" w:rsidRDefault="00B108E5" w:rsidP="00280A3E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7B41644" w14:textId="77777777" w:rsidR="00B108E5" w:rsidRPr="00CB18F8" w:rsidRDefault="00B108E5" w:rsidP="00280A3E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2C6E553" w14:textId="77777777" w:rsidR="00B108E5" w:rsidRPr="00CB18F8" w:rsidRDefault="00B108E5" w:rsidP="00280A3E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688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3588AF3" w14:textId="77777777" w:rsidR="00B108E5" w:rsidRPr="00CB18F8" w:rsidRDefault="00B108E5" w:rsidP="00275478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6D77867" w14:textId="77777777" w:rsidR="00B108E5" w:rsidRPr="00CB18F8" w:rsidRDefault="00B108E5" w:rsidP="00280A3E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332BF05" w14:textId="77777777" w:rsidR="00B108E5" w:rsidRPr="00CB18F8" w:rsidRDefault="00B108E5" w:rsidP="00275478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CD6CDC1" w14:textId="77777777" w:rsidR="00B108E5" w:rsidRPr="00CB18F8" w:rsidRDefault="00B108E5" w:rsidP="00275478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1126" w:type="dxa"/>
            <w:tcBorders>
              <w:top w:val="nil"/>
              <w:left w:val="nil"/>
              <w:bottom w:val="single" w:sz="4" w:space="0" w:color="BFBFBF"/>
              <w:right w:val="single" w:sz="8" w:space="0" w:color="BFBFBF"/>
            </w:tcBorders>
            <w:shd w:val="clear" w:color="auto" w:fill="auto"/>
            <w:noWrap/>
            <w:vAlign w:val="center"/>
          </w:tcPr>
          <w:p w14:paraId="77A01BA8" w14:textId="77777777" w:rsidR="00B108E5" w:rsidRPr="00CB18F8" w:rsidRDefault="00B108E5" w:rsidP="00280A3E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271" w:type="dxa"/>
            <w:tcBorders>
              <w:top w:val="nil"/>
              <w:left w:val="nil"/>
              <w:bottom w:val="nil"/>
              <w:right w:val="single" w:sz="18" w:space="0" w:color="323E4F" w:themeColor="text2" w:themeShade="BF"/>
            </w:tcBorders>
            <w:shd w:val="clear" w:color="000000" w:fill="DDEBF7"/>
            <w:noWrap/>
            <w:vAlign w:val="center"/>
          </w:tcPr>
          <w:p w14:paraId="54520539" w14:textId="77777777" w:rsidR="00B108E5" w:rsidRPr="00CB18F8" w:rsidRDefault="00B108E5" w:rsidP="00280A3E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</w:tr>
      <w:tr w:rsidR="00B108E5" w:rsidRPr="00CB18F8" w14:paraId="781C7FD6" w14:textId="77777777" w:rsidTr="00C33169">
        <w:trPr>
          <w:trHeight w:val="480"/>
        </w:trPr>
        <w:tc>
          <w:tcPr>
            <w:tcW w:w="271" w:type="dxa"/>
            <w:tcBorders>
              <w:top w:val="nil"/>
              <w:left w:val="single" w:sz="18" w:space="0" w:color="323E4F" w:themeColor="text2" w:themeShade="BF"/>
              <w:bottom w:val="nil"/>
              <w:right w:val="nil"/>
            </w:tcBorders>
            <w:shd w:val="clear" w:color="000000" w:fill="DDEBF7"/>
            <w:noWrap/>
            <w:vAlign w:val="center"/>
          </w:tcPr>
          <w:p w14:paraId="1F3466BC" w14:textId="77777777" w:rsidR="00B108E5" w:rsidRPr="00CB18F8" w:rsidRDefault="00B108E5" w:rsidP="00280A3E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1436" w:type="dxa"/>
            <w:tcBorders>
              <w:top w:val="nil"/>
              <w:left w:val="single" w:sz="8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8560AFF" w14:textId="77777777" w:rsidR="00B108E5" w:rsidRPr="00CB18F8" w:rsidRDefault="00B108E5" w:rsidP="00280A3E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7F0A42A" w14:textId="77777777" w:rsidR="00B108E5" w:rsidRPr="00CB18F8" w:rsidRDefault="00B108E5" w:rsidP="00280A3E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5D6BCB2" w14:textId="77777777" w:rsidR="00B108E5" w:rsidRPr="00CB18F8" w:rsidRDefault="00B108E5" w:rsidP="00280A3E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688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A11BF8C" w14:textId="77777777" w:rsidR="00B108E5" w:rsidRPr="00CB18F8" w:rsidRDefault="00B108E5" w:rsidP="00275478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5EE3140" w14:textId="77777777" w:rsidR="00B108E5" w:rsidRPr="00CB18F8" w:rsidRDefault="00B108E5" w:rsidP="00280A3E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DE46AD2" w14:textId="77777777" w:rsidR="00B108E5" w:rsidRPr="00CB18F8" w:rsidRDefault="00B108E5" w:rsidP="00275478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EE2DCD2" w14:textId="77777777" w:rsidR="00B108E5" w:rsidRPr="00CB18F8" w:rsidRDefault="00B108E5" w:rsidP="00275478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1126" w:type="dxa"/>
            <w:tcBorders>
              <w:top w:val="nil"/>
              <w:left w:val="nil"/>
              <w:bottom w:val="single" w:sz="4" w:space="0" w:color="BFBFBF"/>
              <w:right w:val="single" w:sz="8" w:space="0" w:color="BFBFBF"/>
            </w:tcBorders>
            <w:shd w:val="clear" w:color="auto" w:fill="auto"/>
            <w:noWrap/>
            <w:vAlign w:val="center"/>
          </w:tcPr>
          <w:p w14:paraId="703E38A8" w14:textId="77777777" w:rsidR="00B108E5" w:rsidRPr="00CB18F8" w:rsidRDefault="00B108E5" w:rsidP="00280A3E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271" w:type="dxa"/>
            <w:tcBorders>
              <w:top w:val="nil"/>
              <w:left w:val="nil"/>
              <w:bottom w:val="nil"/>
              <w:right w:val="single" w:sz="18" w:space="0" w:color="323E4F" w:themeColor="text2" w:themeShade="BF"/>
            </w:tcBorders>
            <w:shd w:val="clear" w:color="000000" w:fill="DDEBF7"/>
            <w:noWrap/>
            <w:vAlign w:val="center"/>
          </w:tcPr>
          <w:p w14:paraId="1E10731A" w14:textId="77777777" w:rsidR="00B108E5" w:rsidRPr="00CB18F8" w:rsidRDefault="00B108E5" w:rsidP="00280A3E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</w:tr>
      <w:tr w:rsidR="00B108E5" w:rsidRPr="00CB18F8" w14:paraId="12BAD2C3" w14:textId="77777777" w:rsidTr="00C33169">
        <w:trPr>
          <w:trHeight w:val="480"/>
        </w:trPr>
        <w:tc>
          <w:tcPr>
            <w:tcW w:w="271" w:type="dxa"/>
            <w:tcBorders>
              <w:top w:val="nil"/>
              <w:left w:val="single" w:sz="18" w:space="0" w:color="323E4F" w:themeColor="text2" w:themeShade="BF"/>
              <w:bottom w:val="nil"/>
              <w:right w:val="nil"/>
            </w:tcBorders>
            <w:shd w:val="clear" w:color="000000" w:fill="DDEBF7"/>
            <w:noWrap/>
            <w:vAlign w:val="center"/>
          </w:tcPr>
          <w:p w14:paraId="78613B4F" w14:textId="77777777" w:rsidR="00B108E5" w:rsidRPr="00CB18F8" w:rsidRDefault="00B108E5" w:rsidP="00280A3E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1436" w:type="dxa"/>
            <w:tcBorders>
              <w:top w:val="nil"/>
              <w:left w:val="single" w:sz="8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52D4E98" w14:textId="77777777" w:rsidR="00B108E5" w:rsidRPr="00CB18F8" w:rsidRDefault="00B108E5" w:rsidP="00280A3E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62CF1A9" w14:textId="77777777" w:rsidR="00B108E5" w:rsidRPr="00CB18F8" w:rsidRDefault="00B108E5" w:rsidP="00280A3E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53FD56F" w14:textId="77777777" w:rsidR="00B108E5" w:rsidRPr="00CB18F8" w:rsidRDefault="00B108E5" w:rsidP="00280A3E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688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CEBD2AC" w14:textId="77777777" w:rsidR="00B108E5" w:rsidRPr="00CB18F8" w:rsidRDefault="00B108E5" w:rsidP="00275478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DFDF809" w14:textId="77777777" w:rsidR="00B108E5" w:rsidRPr="00CB18F8" w:rsidRDefault="00B108E5" w:rsidP="00280A3E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3214C50" w14:textId="77777777" w:rsidR="00B108E5" w:rsidRPr="00CB18F8" w:rsidRDefault="00B108E5" w:rsidP="00275478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F7940C7" w14:textId="77777777" w:rsidR="00B108E5" w:rsidRPr="00CB18F8" w:rsidRDefault="00B108E5" w:rsidP="00275478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1126" w:type="dxa"/>
            <w:tcBorders>
              <w:top w:val="nil"/>
              <w:left w:val="nil"/>
              <w:bottom w:val="single" w:sz="4" w:space="0" w:color="BFBFBF"/>
              <w:right w:val="single" w:sz="8" w:space="0" w:color="BFBFBF"/>
            </w:tcBorders>
            <w:shd w:val="clear" w:color="auto" w:fill="auto"/>
            <w:noWrap/>
            <w:vAlign w:val="center"/>
          </w:tcPr>
          <w:p w14:paraId="59B6D01C" w14:textId="77777777" w:rsidR="00B108E5" w:rsidRPr="00CB18F8" w:rsidRDefault="00B108E5" w:rsidP="00280A3E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271" w:type="dxa"/>
            <w:tcBorders>
              <w:top w:val="nil"/>
              <w:left w:val="nil"/>
              <w:bottom w:val="nil"/>
              <w:right w:val="single" w:sz="18" w:space="0" w:color="323E4F" w:themeColor="text2" w:themeShade="BF"/>
            </w:tcBorders>
            <w:shd w:val="clear" w:color="000000" w:fill="DDEBF7"/>
            <w:noWrap/>
            <w:vAlign w:val="center"/>
          </w:tcPr>
          <w:p w14:paraId="555AAD65" w14:textId="77777777" w:rsidR="00B108E5" w:rsidRPr="00CB18F8" w:rsidRDefault="00B108E5" w:rsidP="00280A3E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</w:tr>
      <w:tr w:rsidR="00B108E5" w:rsidRPr="00CB18F8" w14:paraId="29B20073" w14:textId="77777777" w:rsidTr="00C33169">
        <w:trPr>
          <w:trHeight w:val="480"/>
        </w:trPr>
        <w:tc>
          <w:tcPr>
            <w:tcW w:w="271" w:type="dxa"/>
            <w:tcBorders>
              <w:top w:val="nil"/>
              <w:left w:val="single" w:sz="18" w:space="0" w:color="323E4F" w:themeColor="text2" w:themeShade="BF"/>
              <w:bottom w:val="nil"/>
              <w:right w:val="nil"/>
            </w:tcBorders>
            <w:shd w:val="clear" w:color="000000" w:fill="DDEBF7"/>
            <w:noWrap/>
            <w:vAlign w:val="center"/>
          </w:tcPr>
          <w:p w14:paraId="243438DD" w14:textId="77777777" w:rsidR="00B108E5" w:rsidRPr="00CB18F8" w:rsidRDefault="00B108E5" w:rsidP="00280A3E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1436" w:type="dxa"/>
            <w:tcBorders>
              <w:top w:val="nil"/>
              <w:left w:val="single" w:sz="8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2764EB4" w14:textId="77777777" w:rsidR="00B108E5" w:rsidRPr="00CB18F8" w:rsidRDefault="00B108E5" w:rsidP="00280A3E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FB60FC2" w14:textId="77777777" w:rsidR="00B108E5" w:rsidRPr="00CB18F8" w:rsidRDefault="00B108E5" w:rsidP="00280A3E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6873A14" w14:textId="77777777" w:rsidR="00B108E5" w:rsidRPr="00CB18F8" w:rsidRDefault="00B108E5" w:rsidP="00280A3E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688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CCBEF61" w14:textId="77777777" w:rsidR="00B108E5" w:rsidRPr="00CB18F8" w:rsidRDefault="00B108E5" w:rsidP="00275478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6AB151C" w14:textId="77777777" w:rsidR="00B108E5" w:rsidRPr="00CB18F8" w:rsidRDefault="00B108E5" w:rsidP="00280A3E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C55A7D6" w14:textId="77777777" w:rsidR="00B108E5" w:rsidRPr="00CB18F8" w:rsidRDefault="00B108E5" w:rsidP="00275478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D14C6AF" w14:textId="77777777" w:rsidR="00B108E5" w:rsidRPr="00CB18F8" w:rsidRDefault="00B108E5" w:rsidP="00275478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1126" w:type="dxa"/>
            <w:tcBorders>
              <w:top w:val="nil"/>
              <w:left w:val="nil"/>
              <w:bottom w:val="single" w:sz="4" w:space="0" w:color="BFBFBF"/>
              <w:right w:val="single" w:sz="8" w:space="0" w:color="BFBFBF"/>
            </w:tcBorders>
            <w:shd w:val="clear" w:color="auto" w:fill="auto"/>
            <w:noWrap/>
            <w:vAlign w:val="center"/>
          </w:tcPr>
          <w:p w14:paraId="211710DA" w14:textId="77777777" w:rsidR="00B108E5" w:rsidRPr="00CB18F8" w:rsidRDefault="00B108E5" w:rsidP="00280A3E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271" w:type="dxa"/>
            <w:tcBorders>
              <w:top w:val="nil"/>
              <w:left w:val="nil"/>
              <w:bottom w:val="nil"/>
              <w:right w:val="single" w:sz="18" w:space="0" w:color="323E4F" w:themeColor="text2" w:themeShade="BF"/>
            </w:tcBorders>
            <w:shd w:val="clear" w:color="000000" w:fill="DDEBF7"/>
            <w:noWrap/>
            <w:vAlign w:val="center"/>
          </w:tcPr>
          <w:p w14:paraId="0CEE369E" w14:textId="77777777" w:rsidR="00B108E5" w:rsidRPr="00CB18F8" w:rsidRDefault="00B108E5" w:rsidP="00280A3E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</w:tr>
      <w:tr w:rsidR="00B108E5" w:rsidRPr="00CB18F8" w14:paraId="321E3564" w14:textId="77777777" w:rsidTr="00C33169">
        <w:trPr>
          <w:trHeight w:val="480"/>
        </w:trPr>
        <w:tc>
          <w:tcPr>
            <w:tcW w:w="271" w:type="dxa"/>
            <w:tcBorders>
              <w:top w:val="nil"/>
              <w:left w:val="single" w:sz="18" w:space="0" w:color="323E4F" w:themeColor="text2" w:themeShade="BF"/>
              <w:bottom w:val="nil"/>
              <w:right w:val="nil"/>
            </w:tcBorders>
            <w:shd w:val="clear" w:color="000000" w:fill="DDEBF7"/>
            <w:noWrap/>
            <w:vAlign w:val="center"/>
          </w:tcPr>
          <w:p w14:paraId="2CC80655" w14:textId="77777777" w:rsidR="00B108E5" w:rsidRPr="00CB18F8" w:rsidRDefault="00B108E5" w:rsidP="00280A3E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1436" w:type="dxa"/>
            <w:tcBorders>
              <w:top w:val="nil"/>
              <w:left w:val="single" w:sz="8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0A7BA75" w14:textId="77777777" w:rsidR="00B108E5" w:rsidRPr="00CB18F8" w:rsidRDefault="00B108E5" w:rsidP="00280A3E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DA8CA3D" w14:textId="77777777" w:rsidR="00B108E5" w:rsidRPr="00CB18F8" w:rsidRDefault="00B108E5" w:rsidP="00280A3E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F632E53" w14:textId="77777777" w:rsidR="00B108E5" w:rsidRPr="00CB18F8" w:rsidRDefault="00B108E5" w:rsidP="00280A3E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688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AF4E76A" w14:textId="77777777" w:rsidR="00B108E5" w:rsidRPr="00CB18F8" w:rsidRDefault="00B108E5" w:rsidP="00275478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05EAF5D" w14:textId="77777777" w:rsidR="00B108E5" w:rsidRPr="00CB18F8" w:rsidRDefault="00B108E5" w:rsidP="00280A3E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B7A652B" w14:textId="77777777" w:rsidR="00B108E5" w:rsidRPr="00CB18F8" w:rsidRDefault="00B108E5" w:rsidP="00275478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187E90F" w14:textId="77777777" w:rsidR="00B108E5" w:rsidRPr="00CB18F8" w:rsidRDefault="00B108E5" w:rsidP="00275478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1126" w:type="dxa"/>
            <w:tcBorders>
              <w:top w:val="nil"/>
              <w:left w:val="nil"/>
              <w:bottom w:val="single" w:sz="4" w:space="0" w:color="BFBFBF"/>
              <w:right w:val="single" w:sz="8" w:space="0" w:color="BFBFBF"/>
            </w:tcBorders>
            <w:shd w:val="clear" w:color="auto" w:fill="auto"/>
            <w:noWrap/>
            <w:vAlign w:val="center"/>
          </w:tcPr>
          <w:p w14:paraId="26048E09" w14:textId="77777777" w:rsidR="00B108E5" w:rsidRPr="00CB18F8" w:rsidRDefault="00B108E5" w:rsidP="00280A3E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271" w:type="dxa"/>
            <w:tcBorders>
              <w:top w:val="nil"/>
              <w:left w:val="nil"/>
              <w:bottom w:val="nil"/>
              <w:right w:val="single" w:sz="18" w:space="0" w:color="323E4F" w:themeColor="text2" w:themeShade="BF"/>
            </w:tcBorders>
            <w:shd w:val="clear" w:color="000000" w:fill="DDEBF7"/>
            <w:noWrap/>
            <w:vAlign w:val="center"/>
          </w:tcPr>
          <w:p w14:paraId="17C9C1D8" w14:textId="77777777" w:rsidR="00B108E5" w:rsidRPr="00CB18F8" w:rsidRDefault="00B108E5" w:rsidP="00280A3E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</w:tr>
      <w:tr w:rsidR="00B108E5" w:rsidRPr="00CB18F8" w14:paraId="5B17439C" w14:textId="77777777" w:rsidTr="00C33169">
        <w:trPr>
          <w:trHeight w:val="480"/>
        </w:trPr>
        <w:tc>
          <w:tcPr>
            <w:tcW w:w="271" w:type="dxa"/>
            <w:tcBorders>
              <w:top w:val="nil"/>
              <w:left w:val="single" w:sz="18" w:space="0" w:color="323E4F" w:themeColor="text2" w:themeShade="BF"/>
              <w:right w:val="nil"/>
            </w:tcBorders>
            <w:shd w:val="clear" w:color="000000" w:fill="DDEBF7"/>
            <w:noWrap/>
            <w:vAlign w:val="center"/>
          </w:tcPr>
          <w:p w14:paraId="4BF30077" w14:textId="77777777" w:rsidR="00B108E5" w:rsidRPr="00CB18F8" w:rsidRDefault="00B108E5" w:rsidP="00280A3E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1436" w:type="dxa"/>
            <w:tcBorders>
              <w:top w:val="nil"/>
              <w:left w:val="single" w:sz="8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465A57B" w14:textId="77777777" w:rsidR="00B108E5" w:rsidRPr="00CB18F8" w:rsidRDefault="00B108E5" w:rsidP="00280A3E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1800" w:type="dxa"/>
            <w:tcBorders>
              <w:top w:val="nil"/>
              <w:left w:val="nil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A8A27C5" w14:textId="77777777" w:rsidR="00B108E5" w:rsidRPr="00CB18F8" w:rsidRDefault="00B108E5" w:rsidP="00280A3E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1800" w:type="dxa"/>
            <w:tcBorders>
              <w:top w:val="nil"/>
              <w:left w:val="nil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1245A00" w14:textId="77777777" w:rsidR="00B108E5" w:rsidRPr="00CB18F8" w:rsidRDefault="00B108E5" w:rsidP="00280A3E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688" w:type="dxa"/>
            <w:tcBorders>
              <w:top w:val="nil"/>
              <w:left w:val="nil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A9D9D00" w14:textId="77777777" w:rsidR="00B108E5" w:rsidRPr="00CB18F8" w:rsidRDefault="00B108E5" w:rsidP="00275478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1320" w:type="dxa"/>
            <w:tcBorders>
              <w:top w:val="nil"/>
              <w:left w:val="nil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B9CCB2A" w14:textId="77777777" w:rsidR="00B108E5" w:rsidRPr="00CB18F8" w:rsidRDefault="00B108E5" w:rsidP="00280A3E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1310" w:type="dxa"/>
            <w:tcBorders>
              <w:top w:val="nil"/>
              <w:left w:val="nil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92ACCA5" w14:textId="77777777" w:rsidR="00B108E5" w:rsidRPr="00CB18F8" w:rsidRDefault="00B108E5" w:rsidP="00275478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1260" w:type="dxa"/>
            <w:tcBorders>
              <w:top w:val="nil"/>
              <w:left w:val="nil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9F9AD3C" w14:textId="77777777" w:rsidR="00B108E5" w:rsidRPr="00CB18F8" w:rsidRDefault="00B108E5" w:rsidP="00275478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1126" w:type="dxa"/>
            <w:tcBorders>
              <w:top w:val="nil"/>
              <w:left w:val="nil"/>
              <w:right w:val="single" w:sz="8" w:space="0" w:color="BFBFBF"/>
            </w:tcBorders>
            <w:shd w:val="clear" w:color="auto" w:fill="auto"/>
            <w:noWrap/>
            <w:vAlign w:val="center"/>
          </w:tcPr>
          <w:p w14:paraId="3A77A1BA" w14:textId="77777777" w:rsidR="00B108E5" w:rsidRPr="00CB18F8" w:rsidRDefault="00B108E5" w:rsidP="00280A3E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271" w:type="dxa"/>
            <w:tcBorders>
              <w:top w:val="nil"/>
              <w:left w:val="nil"/>
              <w:right w:val="single" w:sz="18" w:space="0" w:color="323E4F" w:themeColor="text2" w:themeShade="BF"/>
            </w:tcBorders>
            <w:shd w:val="clear" w:color="000000" w:fill="DDEBF7"/>
            <w:noWrap/>
            <w:vAlign w:val="center"/>
          </w:tcPr>
          <w:p w14:paraId="1A8428A0" w14:textId="77777777" w:rsidR="00B108E5" w:rsidRPr="00CB18F8" w:rsidRDefault="00B108E5" w:rsidP="00280A3E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</w:tr>
      <w:tr w:rsidR="00B108E5" w:rsidRPr="00CB18F8" w14:paraId="04C477C7" w14:textId="77777777" w:rsidTr="00C33169">
        <w:trPr>
          <w:trHeight w:val="81"/>
        </w:trPr>
        <w:tc>
          <w:tcPr>
            <w:tcW w:w="11282" w:type="dxa"/>
            <w:gridSpan w:val="10"/>
            <w:tcBorders>
              <w:top w:val="nil"/>
              <w:left w:val="single" w:sz="18" w:space="0" w:color="323E4F" w:themeColor="text2" w:themeShade="BF"/>
              <w:bottom w:val="single" w:sz="18" w:space="0" w:color="323E4F" w:themeColor="text2" w:themeShade="BF"/>
              <w:right w:val="single" w:sz="18" w:space="0" w:color="323E4F" w:themeColor="text2" w:themeShade="BF"/>
            </w:tcBorders>
            <w:shd w:val="clear" w:color="auto" w:fill="DEEAF6" w:themeFill="accent5" w:themeFillTint="33"/>
            <w:noWrap/>
            <w:vAlign w:val="center"/>
          </w:tcPr>
          <w:p w14:paraId="1F1BB391" w14:textId="77777777" w:rsidR="00B108E5" w:rsidRPr="00CB18F8" w:rsidRDefault="00B108E5" w:rsidP="00280A3E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16"/>
                <w:szCs w:val="16"/>
              </w:rPr>
            </w:pPr>
          </w:p>
        </w:tc>
      </w:tr>
    </w:tbl>
    <w:p w14:paraId="4472119F" w14:textId="77777777" w:rsidR="00352153" w:rsidRPr="00CB18F8" w:rsidRDefault="00352153" w:rsidP="00B108E5">
      <w:pPr>
        <w:rPr>
          <w:rFonts w:ascii="Century Gothic" w:hAnsi="Century Gothic"/>
          <w:sz w:val="2"/>
          <w:szCs w:val="2"/>
        </w:rPr>
      </w:pPr>
    </w:p>
    <w:sectPr w:rsidR="00352153" w:rsidRPr="00CB18F8" w:rsidSect="00B108E5">
      <w:pgSz w:w="12240" w:h="15840"/>
      <w:pgMar w:top="461" w:right="360" w:bottom="360" w:left="540" w:header="461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5F5A7E2" w14:textId="77777777" w:rsidR="00841741" w:rsidRDefault="00841741" w:rsidP="00FE75B1">
      <w:pPr>
        <w:spacing w:after="0" w:line="240" w:lineRule="auto"/>
      </w:pPr>
      <w:r>
        <w:separator/>
      </w:r>
    </w:p>
  </w:endnote>
  <w:endnote w:type="continuationSeparator" w:id="0">
    <w:p w14:paraId="023E72AC" w14:textId="77777777" w:rsidR="00841741" w:rsidRDefault="00841741" w:rsidP="00FE75B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EECC086" w14:textId="77777777" w:rsidR="00841741" w:rsidRDefault="00841741" w:rsidP="00FE75B1">
      <w:pPr>
        <w:spacing w:after="0" w:line="240" w:lineRule="auto"/>
      </w:pPr>
      <w:r>
        <w:separator/>
      </w:r>
    </w:p>
  </w:footnote>
  <w:footnote w:type="continuationSeparator" w:id="0">
    <w:p w14:paraId="6E5B0FF7" w14:textId="77777777" w:rsidR="00841741" w:rsidRDefault="00841741" w:rsidP="00FE75B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S2NANCC1NjCyMjSyUdpeDU4uLM/DyQArNaAEEJAocsAAAA"/>
  </w:docVars>
  <w:rsids>
    <w:rsidRoot w:val="00FE75B1"/>
    <w:rsid w:val="00045B8A"/>
    <w:rsid w:val="0006195C"/>
    <w:rsid w:val="00113DB9"/>
    <w:rsid w:val="00117C83"/>
    <w:rsid w:val="00255BD1"/>
    <w:rsid w:val="00275478"/>
    <w:rsid w:val="003400A7"/>
    <w:rsid w:val="00352153"/>
    <w:rsid w:val="00380269"/>
    <w:rsid w:val="003C7AB1"/>
    <w:rsid w:val="004A4C03"/>
    <w:rsid w:val="004E4354"/>
    <w:rsid w:val="004E4FF7"/>
    <w:rsid w:val="005A3D45"/>
    <w:rsid w:val="00612A30"/>
    <w:rsid w:val="007B1C40"/>
    <w:rsid w:val="007F1D39"/>
    <w:rsid w:val="00841741"/>
    <w:rsid w:val="00845857"/>
    <w:rsid w:val="008530E2"/>
    <w:rsid w:val="008D57F7"/>
    <w:rsid w:val="00952E48"/>
    <w:rsid w:val="00A57A18"/>
    <w:rsid w:val="00AA607A"/>
    <w:rsid w:val="00AE1C11"/>
    <w:rsid w:val="00B108E5"/>
    <w:rsid w:val="00B77024"/>
    <w:rsid w:val="00C33169"/>
    <w:rsid w:val="00CB18F8"/>
    <w:rsid w:val="00D44BB1"/>
    <w:rsid w:val="00E54AFC"/>
    <w:rsid w:val="00F311B9"/>
    <w:rsid w:val="00FE75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729CFF"/>
  <w15:chartTrackingRefBased/>
  <w15:docId w15:val="{FC376AED-2291-48C7-850C-FA2C175DDE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E75B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E75B1"/>
  </w:style>
  <w:style w:type="paragraph" w:styleId="Footer">
    <w:name w:val="footer"/>
    <w:basedOn w:val="Normal"/>
    <w:link w:val="FooterChar"/>
    <w:uiPriority w:val="99"/>
    <w:unhideWhenUsed/>
    <w:rsid w:val="00FE75B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E75B1"/>
  </w:style>
  <w:style w:type="character" w:styleId="Hyperlink">
    <w:name w:val="Hyperlink"/>
    <w:basedOn w:val="DefaultParagraphFont"/>
    <w:uiPriority w:val="99"/>
    <w:unhideWhenUsed/>
    <w:rsid w:val="00FE75B1"/>
    <w:rPr>
      <w:color w:val="0000FF"/>
      <w:u w:val="single"/>
    </w:rPr>
  </w:style>
  <w:style w:type="table" w:styleId="TableGrid">
    <w:name w:val="Table Grid"/>
    <w:basedOn w:val="TableNormal"/>
    <w:uiPriority w:val="39"/>
    <w:rsid w:val="00FE75B1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28178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869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681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035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560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196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501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369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1</Pages>
  <Words>66</Words>
  <Characters>378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 Ong</dc:creator>
  <cp:keywords/>
  <dc:description/>
  <cp:lastModifiedBy>Rabia Maqsood</cp:lastModifiedBy>
  <cp:revision>8</cp:revision>
  <dcterms:created xsi:type="dcterms:W3CDTF">2020-01-09T02:52:00Z</dcterms:created>
  <dcterms:modified xsi:type="dcterms:W3CDTF">2020-09-08T16:29:00Z</dcterms:modified>
</cp:coreProperties>
</file>